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90F5F8" w14:textId="1A7A5898" w:rsidR="0089134D" w:rsidRPr="00836749" w:rsidRDefault="00D52CFA" w:rsidP="0089134D">
      <w:pPr>
        <w:tabs>
          <w:tab w:val="left" w:pos="1080"/>
        </w:tabs>
        <w:spacing w:before="240" w:after="240"/>
        <w:jc w:val="both"/>
        <w:rPr>
          <w:rFonts w:ascii="Arial" w:hAnsi="Arial" w:cs="Arial"/>
          <w:b/>
          <w:bCs/>
          <w:sz w:val="24"/>
          <w:lang w:val="hu-HU"/>
        </w:rPr>
      </w:pPr>
      <w:r w:rsidRPr="00836749">
        <w:rPr>
          <w:rFonts w:ascii="Arial" w:hAnsi="Arial" w:cs="Arial"/>
          <w:b/>
          <w:bCs/>
          <w:sz w:val="24"/>
          <w:lang w:val="hu-HU"/>
        </w:rPr>
        <w:t>Melléklet</w:t>
      </w:r>
      <w:r w:rsidR="0089134D" w:rsidRPr="00836749">
        <w:rPr>
          <w:rFonts w:ascii="Arial" w:hAnsi="Arial" w:cs="Arial"/>
          <w:b/>
          <w:bCs/>
          <w:sz w:val="24"/>
          <w:lang w:val="hu-HU"/>
        </w:rPr>
        <w:t xml:space="preserve"> 1: </w:t>
      </w:r>
      <w:r w:rsidRPr="00836749">
        <w:rPr>
          <w:rFonts w:ascii="Arial" w:hAnsi="Arial" w:cs="Arial"/>
          <w:b/>
          <w:bCs/>
          <w:sz w:val="24"/>
          <w:lang w:val="hu-HU"/>
        </w:rPr>
        <w:t xml:space="preserve">A gyülekezeti </w:t>
      </w:r>
      <w:r w:rsidR="00EC6A83">
        <w:rPr>
          <w:rFonts w:ascii="Arial" w:hAnsi="Arial" w:cs="Arial"/>
          <w:b/>
          <w:bCs/>
          <w:sz w:val="24"/>
          <w:lang w:val="hu-HU"/>
        </w:rPr>
        <w:t>projek</w:t>
      </w:r>
      <w:r w:rsidRPr="00836749">
        <w:rPr>
          <w:rFonts w:ascii="Arial" w:hAnsi="Arial" w:cs="Arial"/>
          <w:b/>
          <w:bCs/>
          <w:sz w:val="24"/>
          <w:lang w:val="hu-HU"/>
        </w:rPr>
        <w:t xml:space="preserve">t szakmai leírása / </w:t>
      </w:r>
      <w:proofErr w:type="spellStart"/>
      <w:r w:rsidR="0089134D" w:rsidRPr="00836749">
        <w:rPr>
          <w:rFonts w:ascii="Arial" w:hAnsi="Arial" w:cs="Arial"/>
          <w:b/>
          <w:bCs/>
          <w:sz w:val="24"/>
          <w:lang w:val="hu-HU"/>
        </w:rPr>
        <w:t>Logframe</w:t>
      </w:r>
      <w:proofErr w:type="spellEnd"/>
      <w:r w:rsidR="0089134D" w:rsidRPr="00836749">
        <w:rPr>
          <w:rFonts w:ascii="Arial" w:hAnsi="Arial" w:cs="Arial"/>
          <w:b/>
          <w:bCs/>
          <w:sz w:val="24"/>
          <w:lang w:val="hu-HU"/>
        </w:rPr>
        <w:t xml:space="preserve"> </w:t>
      </w:r>
    </w:p>
    <w:tbl>
      <w:tblPr>
        <w:tblW w:w="16115" w:type="dxa"/>
        <w:tblInd w:w="-494" w:type="dxa"/>
        <w:tblLayout w:type="fixed"/>
        <w:tblLook w:val="0000" w:firstRow="0" w:lastRow="0" w:firstColumn="0" w:lastColumn="0" w:noHBand="0" w:noVBand="0"/>
      </w:tblPr>
      <w:tblGrid>
        <w:gridCol w:w="2285"/>
        <w:gridCol w:w="4187"/>
        <w:gridCol w:w="4252"/>
        <w:gridCol w:w="1984"/>
        <w:gridCol w:w="3407"/>
      </w:tblGrid>
      <w:tr w:rsidR="0089134D" w:rsidRPr="00836749" w14:paraId="0A1AF46B" w14:textId="77777777" w:rsidTr="00836749"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0000"/>
          </w:tcPr>
          <w:p w14:paraId="7F349A37" w14:textId="77777777" w:rsidR="0089134D" w:rsidRPr="00836749" w:rsidRDefault="0089134D" w:rsidP="00B4515C">
            <w:pPr>
              <w:jc w:val="both"/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val="hu-HU"/>
              </w:rPr>
            </w:pPr>
            <w:proofErr w:type="gramStart"/>
            <w:r w:rsidRPr="00836749"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val="hu-HU"/>
              </w:rPr>
              <w:t>Project</w:t>
            </w:r>
            <w:proofErr w:type="gramEnd"/>
            <w:r w:rsidRPr="00836749"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val="hu-HU"/>
              </w:rPr>
              <w:t xml:space="preserve"> No. </w:t>
            </w:r>
          </w:p>
          <w:p w14:paraId="1938DCC6" w14:textId="299CCB6B" w:rsidR="0089134D" w:rsidRPr="00836749" w:rsidRDefault="0089134D" w:rsidP="00B4515C">
            <w:pPr>
              <w:jc w:val="both"/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val="hu-HU"/>
              </w:rPr>
              <w:t>949 335</w:t>
            </w:r>
          </w:p>
        </w:tc>
        <w:tc>
          <w:tcPr>
            <w:tcW w:w="4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0000"/>
          </w:tcPr>
          <w:p w14:paraId="357A5BD1" w14:textId="13BBA56C" w:rsidR="0089134D" w:rsidRPr="00836749" w:rsidRDefault="00836749" w:rsidP="00836749">
            <w:pPr>
              <w:jc w:val="both"/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val="hu-HU"/>
              </w:rPr>
              <w:t>A projek</w:t>
            </w:r>
            <w:r w:rsidR="0089134D" w:rsidRPr="00836749"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val="hu-HU"/>
              </w:rPr>
              <w:t xml:space="preserve">t </w:t>
            </w:r>
            <w:r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val="hu-HU"/>
              </w:rPr>
              <w:t xml:space="preserve">„változás-elmélete”/ a beavatkozás logikája 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0000"/>
          </w:tcPr>
          <w:p w14:paraId="32212A22" w14:textId="114A7990" w:rsidR="0089134D" w:rsidRPr="00836749" w:rsidRDefault="0089134D" w:rsidP="00836749">
            <w:pPr>
              <w:jc w:val="both"/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val="hu-HU"/>
              </w:rPr>
              <w:t>O</w:t>
            </w:r>
            <w:r w:rsidR="00836749"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val="hu-HU"/>
              </w:rPr>
              <w:t xml:space="preserve">bjektívan igazolható indikátorok (HEKS kulcs-indikátorokkal </w:t>
            </w:r>
            <w:proofErr w:type="gramStart"/>
            <w:r w:rsidR="00836749"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val="hu-HU"/>
              </w:rPr>
              <w:t>együtt</w:t>
            </w:r>
            <w:r w:rsidR="00FE76D7"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val="hu-HU"/>
              </w:rPr>
              <w:t xml:space="preserve">  -</w:t>
            </w:r>
            <w:proofErr w:type="gramEnd"/>
            <w:r w:rsidR="00FE76D7"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val="hu-HU"/>
              </w:rPr>
              <w:t>HKI</w:t>
            </w:r>
            <w:r w:rsidR="00836749"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val="hu-HU"/>
              </w:rPr>
              <w:t>)</w:t>
            </w:r>
            <w:r w:rsidRPr="00836749"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val="hu-HU"/>
              </w:rPr>
              <w:t xml:space="preserve"> 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0000"/>
          </w:tcPr>
          <w:p w14:paraId="3D5A1F96" w14:textId="267FF2D3" w:rsidR="0089134D" w:rsidRPr="00836749" w:rsidRDefault="00836749" w:rsidP="00836749">
            <w:pPr>
              <w:jc w:val="both"/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val="hu-HU"/>
              </w:rPr>
            </w:pPr>
            <w:proofErr w:type="gramStart"/>
            <w:r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val="hu-HU"/>
              </w:rPr>
              <w:t>Igazolás  forrásai</w:t>
            </w:r>
            <w:proofErr w:type="gramEnd"/>
            <w:r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val="hu-HU"/>
              </w:rPr>
              <w:t>, eszközei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0000"/>
          </w:tcPr>
          <w:p w14:paraId="457A910A" w14:textId="3A81B4C0" w:rsidR="0089134D" w:rsidRPr="00836749" w:rsidRDefault="00836749" w:rsidP="00836749">
            <w:pPr>
              <w:jc w:val="both"/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val="hu-HU"/>
              </w:rPr>
              <w:t>Kockázatok (</w:t>
            </w:r>
            <w:proofErr w:type="spellStart"/>
            <w:r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val="hu-HU"/>
              </w:rPr>
              <w:t>kontextusbeli</w:t>
            </w:r>
            <w:proofErr w:type="spellEnd"/>
            <w:r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val="hu-HU"/>
              </w:rPr>
              <w:t xml:space="preserve">, </w:t>
            </w:r>
            <w:proofErr w:type="spellStart"/>
            <w:r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val="hu-HU"/>
              </w:rPr>
              <w:t>programbeli</w:t>
            </w:r>
            <w:proofErr w:type="spellEnd"/>
            <w:r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val="hu-HU"/>
              </w:rPr>
              <w:t xml:space="preserve">, intézményi) és enyhítő stratégiák a lehetségesen felmerülő kockázat ellen </w:t>
            </w:r>
          </w:p>
        </w:tc>
      </w:tr>
      <w:tr w:rsidR="0089134D" w:rsidRPr="00836749" w14:paraId="69666048" w14:textId="77777777" w:rsidTr="00836749">
        <w:trPr>
          <w:cantSplit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CC2E5"/>
          </w:tcPr>
          <w:p w14:paraId="508D5896" w14:textId="77777777" w:rsidR="0089134D" w:rsidRPr="00836749" w:rsidRDefault="0089134D" w:rsidP="00B4515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hu-HU"/>
              </w:rPr>
            </w:pPr>
          </w:p>
          <w:p w14:paraId="598C619C" w14:textId="00FCCD68" w:rsidR="0089134D" w:rsidRPr="00836749" w:rsidRDefault="0089134D" w:rsidP="00836749">
            <w:pPr>
              <w:rPr>
                <w:rFonts w:ascii="Arial" w:hAnsi="Arial" w:cs="Arial"/>
                <w:b/>
                <w:bCs/>
                <w:sz w:val="20"/>
                <w:szCs w:val="20"/>
                <w:lang w:val="hu-HU"/>
              </w:rPr>
            </w:pPr>
            <w:proofErr w:type="spellStart"/>
            <w:r w:rsidRPr="00836749">
              <w:rPr>
                <w:rFonts w:ascii="Arial" w:hAnsi="Arial" w:cs="Arial"/>
                <w:b/>
                <w:bCs/>
                <w:sz w:val="20"/>
                <w:szCs w:val="20"/>
                <w:lang w:val="hu-HU"/>
              </w:rPr>
              <w:t>Outcome</w:t>
            </w:r>
            <w:proofErr w:type="spellEnd"/>
            <w:r w:rsidRPr="00836749">
              <w:rPr>
                <w:rFonts w:ascii="Arial" w:hAnsi="Arial" w:cs="Arial"/>
                <w:b/>
                <w:bCs/>
                <w:sz w:val="20"/>
                <w:szCs w:val="20"/>
                <w:lang w:val="hu-HU"/>
              </w:rPr>
              <w:t xml:space="preserve"> 2 </w:t>
            </w:r>
            <w:r w:rsidR="00836749">
              <w:rPr>
                <w:rFonts w:ascii="Arial" w:hAnsi="Arial" w:cs="Arial"/>
                <w:b/>
                <w:bCs/>
                <w:sz w:val="20"/>
                <w:szCs w:val="20"/>
                <w:lang w:val="hu-HU"/>
              </w:rPr>
              <w:t>Közösségépítés, közösségfejlesztés</w:t>
            </w:r>
          </w:p>
        </w:tc>
        <w:tc>
          <w:tcPr>
            <w:tcW w:w="4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CC2E5"/>
          </w:tcPr>
          <w:p w14:paraId="798985D2" w14:textId="77777777" w:rsidR="0089134D" w:rsidRPr="00836749" w:rsidRDefault="0089134D" w:rsidP="00B4515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hu-HU"/>
              </w:rPr>
            </w:pPr>
          </w:p>
          <w:p w14:paraId="2BDFB590" w14:textId="70578140" w:rsidR="0089134D" w:rsidRPr="00836749" w:rsidRDefault="00836749" w:rsidP="00B4515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 </w:t>
            </w:r>
            <w:proofErr w:type="spellStart"/>
            <w:r w:rsidRPr="00836749">
              <w:rPr>
                <w:rFonts w:ascii="Arial" w:hAnsi="Arial" w:cs="Arial"/>
                <w:b/>
                <w:bCs/>
                <w:sz w:val="20"/>
                <w:szCs w:val="20"/>
              </w:rPr>
              <w:t>fejlődő</w:t>
            </w:r>
            <w:proofErr w:type="spellEnd"/>
            <w:r w:rsidRPr="0083674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36749">
              <w:rPr>
                <w:rFonts w:ascii="Arial" w:hAnsi="Arial" w:cs="Arial"/>
                <w:b/>
                <w:bCs/>
                <w:sz w:val="20"/>
                <w:szCs w:val="20"/>
              </w:rPr>
              <w:t>kapcsolatok</w:t>
            </w:r>
            <w:proofErr w:type="spellEnd"/>
            <w:r w:rsidRPr="0083674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36749">
              <w:rPr>
                <w:rFonts w:ascii="Arial" w:hAnsi="Arial" w:cs="Arial"/>
                <w:b/>
                <w:bCs/>
                <w:sz w:val="20"/>
                <w:szCs w:val="20"/>
              </w:rPr>
              <w:t>és</w:t>
            </w:r>
            <w:proofErr w:type="spellEnd"/>
            <w:r w:rsidRPr="0083674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36749">
              <w:rPr>
                <w:rFonts w:ascii="Arial" w:hAnsi="Arial" w:cs="Arial"/>
                <w:b/>
                <w:bCs/>
                <w:sz w:val="20"/>
                <w:szCs w:val="20"/>
              </w:rPr>
              <w:t>együttműködések</w:t>
            </w:r>
            <w:proofErr w:type="spellEnd"/>
            <w:r w:rsidRPr="0083674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36749">
              <w:rPr>
                <w:rFonts w:ascii="Arial" w:hAnsi="Arial" w:cs="Arial"/>
                <w:b/>
                <w:bCs/>
                <w:sz w:val="20"/>
                <w:szCs w:val="20"/>
              </w:rPr>
              <w:t>romák</w:t>
            </w:r>
            <w:proofErr w:type="spellEnd"/>
            <w:r w:rsidRPr="0083674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36749">
              <w:rPr>
                <w:rFonts w:ascii="Arial" w:hAnsi="Arial" w:cs="Arial"/>
                <w:b/>
                <w:bCs/>
                <w:sz w:val="20"/>
                <w:szCs w:val="20"/>
              </w:rPr>
              <w:t>és</w:t>
            </w:r>
            <w:proofErr w:type="spellEnd"/>
            <w:r w:rsidRPr="0083674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36749">
              <w:rPr>
                <w:rFonts w:ascii="Arial" w:hAnsi="Arial" w:cs="Arial"/>
                <w:b/>
                <w:bCs/>
                <w:sz w:val="20"/>
                <w:szCs w:val="20"/>
              </w:rPr>
              <w:t>nem-romák</w:t>
            </w:r>
            <w:proofErr w:type="spellEnd"/>
            <w:r w:rsidRPr="0083674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36749">
              <w:rPr>
                <w:rFonts w:ascii="Arial" w:hAnsi="Arial" w:cs="Arial"/>
                <w:b/>
                <w:bCs/>
                <w:sz w:val="20"/>
                <w:szCs w:val="20"/>
              </w:rPr>
              <w:t>között</w:t>
            </w:r>
            <w:proofErr w:type="spellEnd"/>
            <w:r w:rsidRPr="0083674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36749">
              <w:rPr>
                <w:rFonts w:ascii="Arial" w:hAnsi="Arial" w:cs="Arial"/>
                <w:b/>
                <w:bCs/>
                <w:sz w:val="20"/>
                <w:szCs w:val="20"/>
              </w:rPr>
              <w:t>befogadóbb</w:t>
            </w:r>
            <w:proofErr w:type="spellEnd"/>
            <w:r w:rsidRPr="0083674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36749">
              <w:rPr>
                <w:rFonts w:ascii="Arial" w:hAnsi="Arial" w:cs="Arial"/>
                <w:b/>
                <w:bCs/>
                <w:sz w:val="20"/>
                <w:szCs w:val="20"/>
              </w:rPr>
              <w:t>közösségek</w:t>
            </w:r>
            <w:proofErr w:type="spellEnd"/>
            <w:r w:rsidRPr="0083674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36749">
              <w:rPr>
                <w:rFonts w:ascii="Arial" w:hAnsi="Arial" w:cs="Arial"/>
                <w:b/>
                <w:bCs/>
                <w:sz w:val="20"/>
                <w:szCs w:val="20"/>
              </w:rPr>
              <w:t>kialakulásához</w:t>
            </w:r>
            <w:proofErr w:type="spellEnd"/>
            <w:r w:rsidRPr="0083674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36749">
              <w:rPr>
                <w:rFonts w:ascii="Arial" w:hAnsi="Arial" w:cs="Arial"/>
                <w:b/>
                <w:bCs/>
                <w:sz w:val="20"/>
                <w:szCs w:val="20"/>
              </w:rPr>
              <w:t>vezetnek</w:t>
            </w:r>
            <w:proofErr w:type="spellEnd"/>
            <w:r w:rsidR="0089134D" w:rsidRPr="00836749">
              <w:rPr>
                <w:rFonts w:ascii="Arial" w:hAnsi="Arial" w:cs="Arial"/>
                <w:b/>
                <w:bCs/>
                <w:sz w:val="20"/>
                <w:szCs w:val="20"/>
                <w:lang w:val="hu-HU"/>
              </w:rPr>
              <w:t>.</w:t>
            </w:r>
          </w:p>
          <w:p w14:paraId="40451AEC" w14:textId="77777777" w:rsidR="0089134D" w:rsidRPr="00836749" w:rsidRDefault="0089134D" w:rsidP="00B4515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hu-HU"/>
              </w:rPr>
            </w:pP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CC2E5"/>
          </w:tcPr>
          <w:p w14:paraId="36269FC2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02CBAF05" w14:textId="7D7A7537" w:rsidR="0089134D" w:rsidRPr="00836749" w:rsidRDefault="006B1615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 xml:space="preserve">Az együttműködés értelmezésében, hozzáállásban való változások, melyet Romák és nem-Romák valósítottak meg a gyülekezetben. </w:t>
            </w:r>
            <w:r w:rsidR="0089134D"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</w:t>
            </w:r>
          </w:p>
          <w:p w14:paraId="118558EA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43B0C660" w14:textId="41797101" w:rsidR="0089134D" w:rsidRPr="00836749" w:rsidRDefault="00FE76D7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Esetleg</w:t>
            </w:r>
            <w:r w:rsidR="0089134D"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: HKI </w:t>
            </w:r>
            <w:r>
              <w:rPr>
                <w:rFonts w:ascii="Arial" w:hAnsi="Arial" w:cs="Arial"/>
                <w:sz w:val="20"/>
                <w:szCs w:val="20"/>
                <w:lang w:val="hu-HU"/>
              </w:rPr>
              <w:t xml:space="preserve">saját kezdeményezések az egyenlőség és bántalmazásmentesség érdekében </w:t>
            </w:r>
          </w:p>
          <w:p w14:paraId="6FB721A5" w14:textId="541EFF8E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# </w:t>
            </w:r>
            <w:r w:rsidR="00FE76D7">
              <w:rPr>
                <w:rFonts w:ascii="Arial" w:hAnsi="Arial" w:cs="Arial"/>
                <w:sz w:val="20"/>
                <w:szCs w:val="20"/>
                <w:lang w:val="hu-HU"/>
              </w:rPr>
              <w:t>tevékenységek, melyek az egyenlőség és a bántalmazásellenesség érdekében valósulnak meg résztvevők által, akik a HEKS</w:t>
            </w: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>/EPER</w:t>
            </w:r>
            <w:r w:rsidR="00FE76D7">
              <w:rPr>
                <w:rFonts w:ascii="Arial" w:hAnsi="Arial" w:cs="Arial"/>
                <w:sz w:val="20"/>
                <w:szCs w:val="20"/>
                <w:lang w:val="hu-HU"/>
              </w:rPr>
              <w:t xml:space="preserve"> jogi és konfliktuskezelő </w:t>
            </w:r>
            <w:r w:rsidR="007547CD">
              <w:rPr>
                <w:rFonts w:ascii="Arial" w:hAnsi="Arial" w:cs="Arial"/>
                <w:sz w:val="20"/>
                <w:szCs w:val="20"/>
                <w:lang w:val="hu-HU"/>
              </w:rPr>
              <w:t xml:space="preserve">oktatásából részesültek, a saját kezdeményezésük mentén  </w:t>
            </w:r>
          </w:p>
          <w:p w14:paraId="5F92AFCD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196F24DD" w14:textId="43235303" w:rsidR="0089134D" w:rsidRPr="00836749" w:rsidRDefault="007547C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 xml:space="preserve">Évente a gyülekezetek 50%-a jelent növekvő intenzitású kapcsolatról Romák és nem-Romák között. </w:t>
            </w:r>
          </w:p>
          <w:p w14:paraId="57E60082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CC2E5"/>
          </w:tcPr>
          <w:p w14:paraId="2DAE6D58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17A594F3" w14:textId="027C0671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>MSC</w:t>
            </w:r>
            <w:r w:rsidR="00111935">
              <w:rPr>
                <w:rFonts w:ascii="Arial" w:hAnsi="Arial" w:cs="Arial"/>
                <w:sz w:val="20"/>
                <w:szCs w:val="20"/>
                <w:lang w:val="hu-HU"/>
              </w:rPr>
              <w:t xml:space="preserve"> (Most </w:t>
            </w:r>
            <w:proofErr w:type="spellStart"/>
            <w:r w:rsidR="00111935">
              <w:rPr>
                <w:rFonts w:ascii="Arial" w:hAnsi="Arial" w:cs="Arial"/>
                <w:sz w:val="20"/>
                <w:szCs w:val="20"/>
                <w:lang w:val="hu-HU"/>
              </w:rPr>
              <w:t>Significant</w:t>
            </w:r>
            <w:proofErr w:type="spellEnd"/>
            <w:r w:rsidR="00111935">
              <w:rPr>
                <w:rFonts w:ascii="Arial" w:hAnsi="Arial" w:cs="Arial"/>
                <w:sz w:val="20"/>
                <w:szCs w:val="20"/>
                <w:lang w:val="hu-HU"/>
              </w:rPr>
              <w:t xml:space="preserve"> </w:t>
            </w:r>
            <w:proofErr w:type="spellStart"/>
            <w:r w:rsidR="00111935">
              <w:rPr>
                <w:rFonts w:ascii="Arial" w:hAnsi="Arial" w:cs="Arial"/>
                <w:sz w:val="20"/>
                <w:szCs w:val="20"/>
                <w:lang w:val="hu-HU"/>
              </w:rPr>
              <w:t>Changes</w:t>
            </w:r>
            <w:proofErr w:type="spellEnd"/>
            <w:r w:rsidR="00111935">
              <w:rPr>
                <w:rFonts w:ascii="Arial" w:hAnsi="Arial" w:cs="Arial"/>
                <w:sz w:val="20"/>
                <w:szCs w:val="20"/>
                <w:lang w:val="hu-HU"/>
              </w:rPr>
              <w:t>) interjú – Legmeghatározóbb változások - interjúk</w:t>
            </w:r>
          </w:p>
          <w:p w14:paraId="464FE8CC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02A2AEA2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36122C22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7233DF6E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4B0F6FF4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2A46BA2F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76616F0B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12EDEE43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4CDA3E28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6B8F58C0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36A8AC32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39933711" w14:textId="0B102B2D" w:rsidR="0089134D" w:rsidRPr="00836749" w:rsidRDefault="00111935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1-től</w:t>
            </w:r>
            <w:r w:rsidR="0089134D"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10</w:t>
            </w:r>
            <w:r>
              <w:rPr>
                <w:rFonts w:ascii="Arial" w:hAnsi="Arial" w:cs="Arial"/>
                <w:sz w:val="20"/>
                <w:szCs w:val="20"/>
                <w:lang w:val="hu-HU"/>
              </w:rPr>
              <w:t>-ig terjedő skála MSC-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hu-HU"/>
              </w:rPr>
              <w:t>be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hu-HU"/>
              </w:rPr>
              <w:t xml:space="preserve"> </w:t>
            </w:r>
            <w:r w:rsidR="0089134D"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</w:t>
            </w:r>
          </w:p>
          <w:p w14:paraId="5FB44B95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CC2E5"/>
          </w:tcPr>
          <w:p w14:paraId="22C48D1D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</w:tc>
      </w:tr>
      <w:tr w:rsidR="0089134D" w:rsidRPr="00836749" w14:paraId="3AA9F320" w14:textId="77777777" w:rsidTr="00836749">
        <w:trPr>
          <w:cantSplit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14:paraId="1788A6B1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706F836E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>Output 2.1</w:t>
            </w:r>
          </w:p>
          <w:p w14:paraId="0111F678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</w:tc>
        <w:tc>
          <w:tcPr>
            <w:tcW w:w="4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14:paraId="29291577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4EF27943" w14:textId="563383D2" w:rsidR="0089134D" w:rsidRPr="00836749" w:rsidRDefault="00E17631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E17631">
              <w:rPr>
                <w:rFonts w:ascii="Arial" w:hAnsi="Arial" w:cs="Arial"/>
                <w:sz w:val="20"/>
                <w:szCs w:val="20"/>
              </w:rPr>
              <w:t xml:space="preserve">A </w:t>
            </w:r>
            <w:proofErr w:type="spellStart"/>
            <w:r w:rsidRPr="00E17631">
              <w:rPr>
                <w:rFonts w:ascii="Arial" w:hAnsi="Arial" w:cs="Arial"/>
                <w:sz w:val="20"/>
                <w:szCs w:val="20"/>
              </w:rPr>
              <w:t>sokszínűség</w:t>
            </w:r>
            <w:proofErr w:type="spellEnd"/>
            <w:r w:rsidRPr="00E1763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17631">
              <w:rPr>
                <w:rFonts w:ascii="Arial" w:hAnsi="Arial" w:cs="Arial"/>
                <w:sz w:val="20"/>
                <w:szCs w:val="20"/>
              </w:rPr>
              <w:t>méltánylása</w:t>
            </w:r>
            <w:proofErr w:type="spellEnd"/>
            <w:r w:rsidRPr="00E1763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17631">
              <w:rPr>
                <w:rFonts w:ascii="Arial" w:hAnsi="Arial" w:cs="Arial"/>
                <w:sz w:val="20"/>
                <w:szCs w:val="20"/>
              </w:rPr>
              <w:t>nagyobb</w:t>
            </w:r>
            <w:proofErr w:type="spellEnd"/>
            <w:r w:rsidRPr="00E1763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17631">
              <w:rPr>
                <w:rFonts w:ascii="Arial" w:hAnsi="Arial" w:cs="Arial"/>
                <w:sz w:val="20"/>
                <w:szCs w:val="20"/>
              </w:rPr>
              <w:t>hangsúlyt</w:t>
            </w:r>
            <w:proofErr w:type="spellEnd"/>
            <w:r w:rsidRPr="00E1763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17631">
              <w:rPr>
                <w:rFonts w:ascii="Arial" w:hAnsi="Arial" w:cs="Arial"/>
                <w:sz w:val="20"/>
                <w:szCs w:val="20"/>
              </w:rPr>
              <w:t>kap</w:t>
            </w:r>
            <w:proofErr w:type="spellEnd"/>
            <w:r w:rsidRPr="00E17631">
              <w:rPr>
                <w:rFonts w:ascii="Arial" w:hAnsi="Arial" w:cs="Arial"/>
                <w:sz w:val="20"/>
                <w:szCs w:val="20"/>
              </w:rPr>
              <w:t xml:space="preserve"> a </w:t>
            </w:r>
            <w:proofErr w:type="spellStart"/>
            <w:r w:rsidRPr="00E17631">
              <w:rPr>
                <w:rFonts w:ascii="Arial" w:hAnsi="Arial" w:cs="Arial"/>
                <w:sz w:val="20"/>
                <w:szCs w:val="20"/>
              </w:rPr>
              <w:t>közösségeben</w:t>
            </w:r>
            <w:proofErr w:type="spellEnd"/>
            <w:r w:rsidRPr="00E17631">
              <w:rPr>
                <w:rFonts w:ascii="Arial" w:hAnsi="Arial" w:cs="Arial"/>
                <w:sz w:val="20"/>
                <w:szCs w:val="20"/>
                <w:lang w:val="hu-HU"/>
              </w:rPr>
              <w:t xml:space="preserve"> 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14:paraId="4722DFCF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113D00AF" w14:textId="77777777" w:rsidR="00E709C2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# </w:t>
            </w:r>
            <w:r w:rsidR="00E709C2">
              <w:rPr>
                <w:rFonts w:ascii="Arial" w:hAnsi="Arial" w:cs="Arial"/>
                <w:sz w:val="20"/>
                <w:szCs w:val="20"/>
                <w:lang w:val="hu-HU"/>
              </w:rPr>
              <w:t>Szemináriumok a sokszínű közösségek és a multikulturalitás előnyeit hangsúlyozó témában</w:t>
            </w:r>
          </w:p>
          <w:p w14:paraId="708EA82D" w14:textId="77777777" w:rsidR="00E709C2" w:rsidRDefault="00E709C2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# Események, rendezvények, a sokszínűség és multikulturális környezet előnyei témában</w:t>
            </w:r>
          </w:p>
          <w:p w14:paraId="1FF0EFE7" w14:textId="56B67C97" w:rsidR="0089134D" w:rsidRPr="00836749" w:rsidRDefault="00E709C2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 xml:space="preserve"># Résztvevők az eseményeken   </w:t>
            </w:r>
          </w:p>
          <w:p w14:paraId="79303360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492FEE7F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14:paraId="4EDD6B75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1F7041DF" w14:textId="4CE93BDE" w:rsidR="0089134D" w:rsidRPr="00836749" w:rsidRDefault="00111935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Féléves projekt-beszámoló</w:t>
            </w:r>
          </w:p>
          <w:p w14:paraId="309BBDBD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61CAB833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14:paraId="390973BD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</w:tc>
      </w:tr>
      <w:tr w:rsidR="0089134D" w:rsidRPr="00836749" w14:paraId="128513FA" w14:textId="77777777" w:rsidTr="00836749">
        <w:trPr>
          <w:cantSplit/>
        </w:trPr>
        <w:tc>
          <w:tcPr>
            <w:tcW w:w="1611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EEAF6"/>
          </w:tcPr>
          <w:p w14:paraId="24E0E7D2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632A2AEB" w14:textId="60B33C9C" w:rsidR="0089134D" w:rsidRPr="00836749" w:rsidRDefault="00E17631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Tevékenységek</w:t>
            </w:r>
          </w:p>
          <w:p w14:paraId="74E8655A" w14:textId="1A53D463" w:rsidR="0089134D" w:rsidRPr="00836749" w:rsidRDefault="0089134D" w:rsidP="000C3E04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2.1.1 </w:t>
            </w:r>
            <w:r w:rsidR="000C3E04">
              <w:rPr>
                <w:rFonts w:ascii="Arial" w:hAnsi="Arial" w:cs="Arial"/>
                <w:sz w:val="20"/>
                <w:szCs w:val="20"/>
                <w:lang w:val="hu-HU"/>
              </w:rPr>
              <w:t>–</w:t>
            </w: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</w:t>
            </w:r>
            <w:r w:rsidR="000C3E04">
              <w:rPr>
                <w:rFonts w:ascii="Arial" w:hAnsi="Arial" w:cs="Arial"/>
                <w:sz w:val="20"/>
                <w:szCs w:val="20"/>
                <w:lang w:val="hu-HU"/>
              </w:rPr>
              <w:t>Szemináriumok és közös tevékenységek a sokszínűség és multikulturalitás jegyében gyülekezeti szinten</w:t>
            </w:r>
            <w:r w:rsidR="003A27C7">
              <w:rPr>
                <w:rFonts w:ascii="Arial" w:hAnsi="Arial" w:cs="Arial"/>
                <w:sz w:val="20"/>
                <w:szCs w:val="20"/>
                <w:lang w:val="hu-HU"/>
              </w:rPr>
              <w:t>,</w:t>
            </w:r>
            <w:r w:rsidR="000C3E04">
              <w:rPr>
                <w:rFonts w:ascii="Arial" w:hAnsi="Arial" w:cs="Arial"/>
                <w:sz w:val="20"/>
                <w:szCs w:val="20"/>
                <w:lang w:val="hu-HU"/>
              </w:rPr>
              <w:t xml:space="preserve"> évente </w:t>
            </w:r>
          </w:p>
        </w:tc>
      </w:tr>
      <w:tr w:rsidR="0089134D" w:rsidRPr="00836749" w14:paraId="13BD75E5" w14:textId="77777777" w:rsidTr="00836749">
        <w:trPr>
          <w:cantSplit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14:paraId="165C0F0D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64BA2629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>Output 2.2</w:t>
            </w:r>
          </w:p>
          <w:p w14:paraId="5456D4D3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</w:tc>
        <w:tc>
          <w:tcPr>
            <w:tcW w:w="4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14:paraId="222F8C01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3EF7F12C" w14:textId="0FD7CCE9" w:rsidR="0089134D" w:rsidRPr="00836749" w:rsidRDefault="00E17631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E17631">
              <w:rPr>
                <w:rFonts w:ascii="Arial" w:hAnsi="Arial" w:cs="Arial"/>
                <w:sz w:val="20"/>
                <w:szCs w:val="20"/>
              </w:rPr>
              <w:t xml:space="preserve">A </w:t>
            </w:r>
            <w:proofErr w:type="spellStart"/>
            <w:r w:rsidRPr="00E17631">
              <w:rPr>
                <w:rFonts w:ascii="Arial" w:hAnsi="Arial" w:cs="Arial"/>
                <w:sz w:val="20"/>
                <w:szCs w:val="20"/>
              </w:rPr>
              <w:t>keresztény</w:t>
            </w:r>
            <w:proofErr w:type="spellEnd"/>
            <w:r w:rsidRPr="00E1763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17631">
              <w:rPr>
                <w:rFonts w:ascii="Arial" w:hAnsi="Arial" w:cs="Arial"/>
                <w:sz w:val="20"/>
                <w:szCs w:val="20"/>
              </w:rPr>
              <w:t>értékek</w:t>
            </w:r>
            <w:proofErr w:type="spellEnd"/>
            <w:r w:rsidRPr="00E1763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17631">
              <w:rPr>
                <w:rFonts w:ascii="Arial" w:hAnsi="Arial" w:cs="Arial"/>
                <w:sz w:val="20"/>
                <w:szCs w:val="20"/>
              </w:rPr>
              <w:t>hangsúlyt</w:t>
            </w:r>
            <w:proofErr w:type="spellEnd"/>
            <w:r w:rsidRPr="00E1763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17631">
              <w:rPr>
                <w:rFonts w:ascii="Arial" w:hAnsi="Arial" w:cs="Arial"/>
                <w:sz w:val="20"/>
                <w:szCs w:val="20"/>
              </w:rPr>
              <w:t>kapnak</w:t>
            </w:r>
            <w:proofErr w:type="spellEnd"/>
            <w:r w:rsidRPr="00E1763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17631">
              <w:rPr>
                <w:rFonts w:ascii="Arial" w:hAnsi="Arial" w:cs="Arial"/>
                <w:sz w:val="20"/>
                <w:szCs w:val="20"/>
              </w:rPr>
              <w:t>és</w:t>
            </w:r>
            <w:proofErr w:type="spellEnd"/>
            <w:r w:rsidRPr="00E1763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17631">
              <w:rPr>
                <w:rFonts w:ascii="Arial" w:hAnsi="Arial" w:cs="Arial"/>
                <w:sz w:val="20"/>
                <w:szCs w:val="20"/>
              </w:rPr>
              <w:t>megalapozzák</w:t>
            </w:r>
            <w:proofErr w:type="spellEnd"/>
            <w:r w:rsidRPr="00E17631">
              <w:rPr>
                <w:rFonts w:ascii="Arial" w:hAnsi="Arial" w:cs="Arial"/>
                <w:sz w:val="20"/>
                <w:szCs w:val="20"/>
              </w:rPr>
              <w:t xml:space="preserve"> a </w:t>
            </w:r>
            <w:proofErr w:type="spellStart"/>
            <w:r w:rsidRPr="00E17631">
              <w:rPr>
                <w:rFonts w:ascii="Arial" w:hAnsi="Arial" w:cs="Arial"/>
                <w:sz w:val="20"/>
                <w:szCs w:val="20"/>
              </w:rPr>
              <w:t>békés</w:t>
            </w:r>
            <w:proofErr w:type="spellEnd"/>
            <w:r w:rsidRPr="00E1763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17631">
              <w:rPr>
                <w:rFonts w:ascii="Arial" w:hAnsi="Arial" w:cs="Arial"/>
                <w:sz w:val="20"/>
                <w:szCs w:val="20"/>
              </w:rPr>
              <w:t>együttélést</w:t>
            </w:r>
            <w:proofErr w:type="spellEnd"/>
            <w:r w:rsidRPr="00E17631">
              <w:rPr>
                <w:rFonts w:ascii="Arial" w:hAnsi="Arial" w:cs="Arial"/>
                <w:sz w:val="20"/>
                <w:szCs w:val="20"/>
              </w:rPr>
              <w:t xml:space="preserve"> a </w:t>
            </w:r>
            <w:proofErr w:type="spellStart"/>
            <w:r w:rsidRPr="00E17631">
              <w:rPr>
                <w:rFonts w:ascii="Arial" w:hAnsi="Arial" w:cs="Arial"/>
                <w:sz w:val="20"/>
                <w:szCs w:val="20"/>
              </w:rPr>
              <w:t>közösségekben</w:t>
            </w:r>
            <w:proofErr w:type="spellEnd"/>
            <w:r w:rsidRPr="00E17631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14:paraId="48EBF409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1EFDC8F3" w14:textId="62180005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# </w:t>
            </w:r>
            <w:r w:rsidR="003A27C7">
              <w:rPr>
                <w:rFonts w:ascii="Arial" w:hAnsi="Arial" w:cs="Arial"/>
                <w:sz w:val="20"/>
                <w:szCs w:val="20"/>
                <w:lang w:val="hu-HU"/>
              </w:rPr>
              <w:t xml:space="preserve">az érzékenyítő </w:t>
            </w:r>
            <w:proofErr w:type="spellStart"/>
            <w:r w:rsidR="003A27C7">
              <w:rPr>
                <w:rFonts w:ascii="Arial" w:hAnsi="Arial" w:cs="Arial"/>
                <w:sz w:val="20"/>
                <w:szCs w:val="20"/>
                <w:lang w:val="hu-HU"/>
              </w:rPr>
              <w:t>workshopokon</w:t>
            </w:r>
            <w:proofErr w:type="spellEnd"/>
            <w:r w:rsidR="003A27C7">
              <w:rPr>
                <w:rFonts w:ascii="Arial" w:hAnsi="Arial" w:cs="Arial"/>
                <w:sz w:val="20"/>
                <w:szCs w:val="20"/>
                <w:lang w:val="hu-HU"/>
              </w:rPr>
              <w:t xml:space="preserve"> való részvétel – keresztyén közösségfejlesztés szekcióban való részvétel (első évben 3; második évben 2; harmadik évben 1 </w:t>
            </w:r>
            <w:proofErr w:type="spellStart"/>
            <w:r w:rsidR="003A27C7">
              <w:rPr>
                <w:rFonts w:ascii="Arial" w:hAnsi="Arial" w:cs="Arial"/>
                <w:sz w:val="20"/>
                <w:szCs w:val="20"/>
                <w:lang w:val="hu-HU"/>
              </w:rPr>
              <w:t>workshop</w:t>
            </w:r>
            <w:proofErr w:type="spellEnd"/>
            <w:r w:rsidR="003A27C7">
              <w:rPr>
                <w:rFonts w:ascii="Arial" w:hAnsi="Arial" w:cs="Arial"/>
                <w:sz w:val="20"/>
                <w:szCs w:val="20"/>
                <w:lang w:val="hu-HU"/>
              </w:rPr>
              <w:t xml:space="preserve">) </w:t>
            </w:r>
          </w:p>
          <w:p w14:paraId="0912D74A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32D9F086" w14:textId="7CD72EFF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# </w:t>
            </w:r>
            <w:r w:rsidR="003A27C7">
              <w:rPr>
                <w:rFonts w:ascii="Arial" w:hAnsi="Arial" w:cs="Arial"/>
                <w:sz w:val="20"/>
                <w:szCs w:val="20"/>
                <w:lang w:val="hu-HU"/>
              </w:rPr>
              <w:t xml:space="preserve">Biblia kör Roma és nem-Roma résztvevőkkel </w:t>
            </w:r>
          </w:p>
          <w:p w14:paraId="6DED18D2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55DD44C2" w14:textId="2E64B445" w:rsidR="0089134D" w:rsidRPr="00836749" w:rsidRDefault="0089134D" w:rsidP="003A27C7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# </w:t>
            </w:r>
            <w:r w:rsidR="003A27C7">
              <w:rPr>
                <w:rFonts w:ascii="Arial" w:hAnsi="Arial" w:cs="Arial"/>
                <w:sz w:val="20"/>
                <w:szCs w:val="20"/>
                <w:lang w:val="hu-HU"/>
              </w:rPr>
              <w:t xml:space="preserve">bevont/ résztvevő emberek a találkozókon (külsős szakértő bevonásával vezetve) 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14:paraId="24A3AC88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4E1F7D42" w14:textId="0C7F50AB" w:rsidR="00111935" w:rsidRPr="00836749" w:rsidRDefault="00111935" w:rsidP="00111935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 xml:space="preserve">Féléves projekt-beszámoló </w:t>
            </w:r>
          </w:p>
          <w:p w14:paraId="4FEDA5A6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6AF8B63B" w14:textId="61C06F01" w:rsidR="0089134D" w:rsidRPr="00836749" w:rsidRDefault="00111935" w:rsidP="00111935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 xml:space="preserve">Esemény-értékelő lapok 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14:paraId="6273E8F9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</w:tc>
      </w:tr>
      <w:tr w:rsidR="0089134D" w:rsidRPr="00836749" w14:paraId="53B06DF3" w14:textId="77777777" w:rsidTr="00836749">
        <w:trPr>
          <w:cantSplit/>
        </w:trPr>
        <w:tc>
          <w:tcPr>
            <w:tcW w:w="1611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EEAF6"/>
          </w:tcPr>
          <w:p w14:paraId="66609912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22DD414D" w14:textId="19CCAEE3" w:rsidR="0089134D" w:rsidRPr="00836749" w:rsidRDefault="00E17631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Tevékenységek</w:t>
            </w:r>
          </w:p>
          <w:p w14:paraId="1D1EE0D2" w14:textId="6F3012FD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2.2.1 </w:t>
            </w:r>
            <w:r w:rsidR="003A27C7">
              <w:rPr>
                <w:rFonts w:ascii="Arial" w:hAnsi="Arial" w:cs="Arial"/>
                <w:sz w:val="20"/>
                <w:szCs w:val="20"/>
                <w:lang w:val="hu-HU"/>
              </w:rPr>
              <w:t>–</w:t>
            </w: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</w:t>
            </w:r>
            <w:r w:rsidR="003A27C7">
              <w:rPr>
                <w:rFonts w:ascii="Arial" w:hAnsi="Arial" w:cs="Arial"/>
                <w:sz w:val="20"/>
                <w:szCs w:val="20"/>
                <w:lang w:val="hu-HU"/>
              </w:rPr>
              <w:t xml:space="preserve">Rendszeres keresztyén közösségfejlesztő tréningek a gyülekezetben (külsős szakember meghívása a gyülekezetbe), melyek gyakorlati módszereket alkalmaznak. </w:t>
            </w:r>
          </w:p>
          <w:p w14:paraId="44A39475" w14:textId="3705D839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2.2.2 </w:t>
            </w:r>
            <w:r w:rsidR="00770ACD">
              <w:rPr>
                <w:rFonts w:ascii="Arial" w:hAnsi="Arial" w:cs="Arial"/>
                <w:sz w:val="20"/>
                <w:szCs w:val="20"/>
                <w:lang w:val="hu-HU"/>
              </w:rPr>
              <w:t>–</w:t>
            </w: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</w:t>
            </w:r>
            <w:r w:rsidR="00770ACD">
              <w:rPr>
                <w:rFonts w:ascii="Arial" w:hAnsi="Arial" w:cs="Arial"/>
                <w:sz w:val="20"/>
                <w:szCs w:val="20"/>
                <w:lang w:val="hu-HU"/>
              </w:rPr>
              <w:t xml:space="preserve">Közös Biblia körök a gyülekezetben </w:t>
            </w: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</w:t>
            </w:r>
          </w:p>
          <w:p w14:paraId="528320DF" w14:textId="5540E20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2.2.3 </w:t>
            </w:r>
            <w:r w:rsidR="00770ACD">
              <w:rPr>
                <w:rFonts w:ascii="Arial" w:hAnsi="Arial" w:cs="Arial"/>
                <w:sz w:val="20"/>
                <w:szCs w:val="20"/>
                <w:lang w:val="hu-HU"/>
              </w:rPr>
              <w:t>–</w:t>
            </w: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</w:t>
            </w:r>
            <w:r w:rsidR="00770ACD">
              <w:rPr>
                <w:rFonts w:ascii="Arial" w:hAnsi="Arial" w:cs="Arial"/>
                <w:sz w:val="20"/>
                <w:szCs w:val="20"/>
                <w:lang w:val="hu-HU"/>
              </w:rPr>
              <w:t xml:space="preserve">Találkozók megszervezése és lebonyolítása az esetlegesen felmerülő csoporton belüli, vagy csoportok közötti problémák megoldására, lehetséges megoldások keresésére. </w:t>
            </w:r>
          </w:p>
          <w:p w14:paraId="0B90F916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</w:tc>
      </w:tr>
      <w:tr w:rsidR="0089134D" w:rsidRPr="00836749" w14:paraId="583D6612" w14:textId="77777777" w:rsidTr="00836749">
        <w:trPr>
          <w:cantSplit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14:paraId="3276DC85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14F69A9C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>Output 2.3.</w:t>
            </w:r>
          </w:p>
        </w:tc>
        <w:tc>
          <w:tcPr>
            <w:tcW w:w="4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14:paraId="5396004D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3C967B91" w14:textId="6A02181D" w:rsidR="0089134D" w:rsidRPr="00836749" w:rsidRDefault="009C34B2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9C34B2">
              <w:rPr>
                <w:rFonts w:ascii="Arial" w:hAnsi="Arial" w:cs="Arial"/>
                <w:sz w:val="20"/>
                <w:szCs w:val="20"/>
              </w:rPr>
              <w:t xml:space="preserve">A </w:t>
            </w:r>
            <w:proofErr w:type="spellStart"/>
            <w:r w:rsidRPr="009C34B2">
              <w:rPr>
                <w:rFonts w:ascii="Arial" w:hAnsi="Arial" w:cs="Arial"/>
                <w:sz w:val="20"/>
                <w:szCs w:val="20"/>
              </w:rPr>
              <w:t>roma</w:t>
            </w:r>
            <w:proofErr w:type="spellEnd"/>
            <w:r w:rsidRPr="009C34B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C34B2">
              <w:rPr>
                <w:rFonts w:ascii="Arial" w:hAnsi="Arial" w:cs="Arial"/>
                <w:sz w:val="20"/>
                <w:szCs w:val="20"/>
              </w:rPr>
              <w:t>örökség</w:t>
            </w:r>
            <w:proofErr w:type="spellEnd"/>
            <w:r w:rsidRPr="009C34B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C34B2">
              <w:rPr>
                <w:rFonts w:ascii="Arial" w:hAnsi="Arial" w:cs="Arial"/>
                <w:sz w:val="20"/>
                <w:szCs w:val="20"/>
              </w:rPr>
              <w:t>és</w:t>
            </w:r>
            <w:proofErr w:type="spellEnd"/>
            <w:r w:rsidRPr="009C34B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C34B2">
              <w:rPr>
                <w:rFonts w:ascii="Arial" w:hAnsi="Arial" w:cs="Arial"/>
                <w:sz w:val="20"/>
                <w:szCs w:val="20"/>
              </w:rPr>
              <w:t>kultúra</w:t>
            </w:r>
            <w:proofErr w:type="spellEnd"/>
            <w:r w:rsidRPr="009C34B2">
              <w:rPr>
                <w:rFonts w:ascii="Arial" w:hAnsi="Arial" w:cs="Arial"/>
                <w:sz w:val="20"/>
                <w:szCs w:val="20"/>
              </w:rPr>
              <w:t xml:space="preserve"> a </w:t>
            </w:r>
            <w:proofErr w:type="spellStart"/>
            <w:r w:rsidRPr="009C34B2">
              <w:rPr>
                <w:rFonts w:ascii="Arial" w:hAnsi="Arial" w:cs="Arial"/>
                <w:sz w:val="20"/>
                <w:szCs w:val="20"/>
              </w:rPr>
              <w:t>romák</w:t>
            </w:r>
            <w:proofErr w:type="spellEnd"/>
            <w:r w:rsidRPr="009C34B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C34B2">
              <w:rPr>
                <w:rFonts w:ascii="Arial" w:hAnsi="Arial" w:cs="Arial"/>
                <w:sz w:val="20"/>
                <w:szCs w:val="20"/>
              </w:rPr>
              <w:t>és</w:t>
            </w:r>
            <w:proofErr w:type="spellEnd"/>
            <w:r w:rsidRPr="009C34B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C34B2">
              <w:rPr>
                <w:rFonts w:ascii="Arial" w:hAnsi="Arial" w:cs="Arial"/>
                <w:sz w:val="20"/>
                <w:szCs w:val="20"/>
              </w:rPr>
              <w:t>nem-romák</w:t>
            </w:r>
            <w:proofErr w:type="spellEnd"/>
            <w:r w:rsidRPr="009C34B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C34B2">
              <w:rPr>
                <w:rFonts w:ascii="Arial" w:hAnsi="Arial" w:cs="Arial"/>
                <w:sz w:val="20"/>
                <w:szCs w:val="20"/>
              </w:rPr>
              <w:t>közt</w:t>
            </w:r>
            <w:proofErr w:type="spellEnd"/>
            <w:r w:rsidRPr="009C34B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C34B2">
              <w:rPr>
                <w:rFonts w:ascii="Arial" w:hAnsi="Arial" w:cs="Arial"/>
                <w:sz w:val="20"/>
                <w:szCs w:val="20"/>
              </w:rPr>
              <w:t>is</w:t>
            </w:r>
            <w:proofErr w:type="spellEnd"/>
            <w:r w:rsidRPr="009C34B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C34B2">
              <w:rPr>
                <w:rFonts w:ascii="Arial" w:hAnsi="Arial" w:cs="Arial"/>
                <w:sz w:val="20"/>
                <w:szCs w:val="20"/>
              </w:rPr>
              <w:t>nagyrabecsült</w:t>
            </w:r>
            <w:proofErr w:type="spellEnd"/>
            <w:r w:rsidRPr="009C34B2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9C34B2">
              <w:rPr>
                <w:rFonts w:ascii="Arial" w:hAnsi="Arial" w:cs="Arial"/>
                <w:sz w:val="20"/>
                <w:szCs w:val="20"/>
              </w:rPr>
              <w:t>az</w:t>
            </w:r>
            <w:proofErr w:type="spellEnd"/>
            <w:r w:rsidRPr="009C34B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C34B2">
              <w:rPr>
                <w:rFonts w:ascii="Arial" w:hAnsi="Arial" w:cs="Arial"/>
                <w:sz w:val="20"/>
                <w:szCs w:val="20"/>
              </w:rPr>
              <w:t>ezzel</w:t>
            </w:r>
            <w:proofErr w:type="spellEnd"/>
            <w:r w:rsidRPr="009C34B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C34B2">
              <w:rPr>
                <w:rFonts w:ascii="Arial" w:hAnsi="Arial" w:cs="Arial"/>
                <w:sz w:val="20"/>
                <w:szCs w:val="20"/>
              </w:rPr>
              <w:t>kapcsolatos</w:t>
            </w:r>
            <w:proofErr w:type="spellEnd"/>
            <w:r w:rsidRPr="009C34B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C34B2">
              <w:rPr>
                <w:rFonts w:ascii="Arial" w:hAnsi="Arial" w:cs="Arial"/>
                <w:sz w:val="20"/>
                <w:szCs w:val="20"/>
              </w:rPr>
              <w:t>tudás</w:t>
            </w:r>
            <w:proofErr w:type="spellEnd"/>
            <w:r w:rsidRPr="009C34B2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9C34B2">
              <w:rPr>
                <w:rFonts w:ascii="Arial" w:hAnsi="Arial" w:cs="Arial"/>
                <w:sz w:val="20"/>
                <w:szCs w:val="20"/>
              </w:rPr>
              <w:t>érzékenység</w:t>
            </w:r>
            <w:proofErr w:type="spellEnd"/>
            <w:r w:rsidRPr="009C34B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C34B2">
              <w:rPr>
                <w:rFonts w:ascii="Arial" w:hAnsi="Arial" w:cs="Arial"/>
                <w:sz w:val="20"/>
                <w:szCs w:val="20"/>
              </w:rPr>
              <w:t>mértéke</w:t>
            </w:r>
            <w:proofErr w:type="spellEnd"/>
            <w:r w:rsidRPr="009C34B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C34B2">
              <w:rPr>
                <w:rFonts w:ascii="Arial" w:hAnsi="Arial" w:cs="Arial"/>
                <w:sz w:val="20"/>
                <w:szCs w:val="20"/>
              </w:rPr>
              <w:t>növekszik</w:t>
            </w:r>
            <w:proofErr w:type="spellEnd"/>
            <w:r w:rsidR="0089134D" w:rsidRPr="00836749">
              <w:rPr>
                <w:rFonts w:ascii="Arial" w:hAnsi="Arial" w:cs="Arial"/>
                <w:sz w:val="20"/>
                <w:szCs w:val="20"/>
                <w:lang w:val="hu-HU"/>
              </w:rPr>
              <w:t>.</w:t>
            </w:r>
          </w:p>
          <w:p w14:paraId="740F2B3C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14:paraId="04FA9A88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1D06FF18" w14:textId="598C1920" w:rsidR="0089134D" w:rsidRDefault="00A3749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 xml:space="preserve"># Megrendezett események </w:t>
            </w:r>
          </w:p>
          <w:p w14:paraId="6EACD343" w14:textId="034D685C" w:rsidR="00A5182B" w:rsidRPr="00836749" w:rsidRDefault="00A5182B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Cél: évente 2 esemény</w:t>
            </w:r>
          </w:p>
          <w:p w14:paraId="3074EB39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1070C9B2" w14:textId="306F1959" w:rsidR="0089134D" w:rsidRPr="00836749" w:rsidRDefault="00A3749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# Bevont személyek</w:t>
            </w:r>
          </w:p>
          <w:p w14:paraId="51F658ED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72BE5CD4" w14:textId="65CBBE8F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# </w:t>
            </w:r>
            <w:r w:rsidR="00A3749D">
              <w:rPr>
                <w:rFonts w:ascii="Arial" w:hAnsi="Arial" w:cs="Arial"/>
                <w:sz w:val="20"/>
                <w:szCs w:val="20"/>
                <w:lang w:val="hu-HU"/>
              </w:rPr>
              <w:t xml:space="preserve">Bevont személyek, akik tudásgyarapodásról számolnak be </w:t>
            </w:r>
          </w:p>
          <w:p w14:paraId="0BFC1DF7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14:paraId="62164467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638DA885" w14:textId="77777777" w:rsidR="00111935" w:rsidRPr="00836749" w:rsidRDefault="00111935" w:rsidP="00111935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Féléves projekt-beszámoló</w:t>
            </w:r>
          </w:p>
          <w:p w14:paraId="56A6415D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43266FFE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34A329A2" w14:textId="5DE212D1" w:rsidR="0089134D" w:rsidRPr="00836749" w:rsidRDefault="00111935" w:rsidP="00111935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 xml:space="preserve">Esemény előtti és utáni kérdőívek 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14:paraId="7280F4D4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</w:tc>
      </w:tr>
      <w:tr w:rsidR="0089134D" w:rsidRPr="00836749" w14:paraId="09683B05" w14:textId="77777777" w:rsidTr="00836749">
        <w:trPr>
          <w:cantSplit/>
        </w:trPr>
        <w:tc>
          <w:tcPr>
            <w:tcW w:w="1611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EEAF6"/>
          </w:tcPr>
          <w:p w14:paraId="4681A086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75F8024D" w14:textId="1BE82D2E" w:rsidR="0089134D" w:rsidRPr="00836749" w:rsidRDefault="005B337E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Tevékenységek</w:t>
            </w:r>
          </w:p>
          <w:p w14:paraId="467D4B11" w14:textId="3E24910E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2.3.1. </w:t>
            </w:r>
            <w:r w:rsidR="00A3749D">
              <w:rPr>
                <w:rFonts w:ascii="Arial" w:hAnsi="Arial" w:cs="Arial"/>
                <w:sz w:val="20"/>
                <w:szCs w:val="20"/>
                <w:lang w:val="hu-HU"/>
              </w:rPr>
              <w:t>–</w:t>
            </w: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</w:t>
            </w:r>
            <w:r w:rsidR="00A3749D">
              <w:rPr>
                <w:rFonts w:ascii="Arial" w:hAnsi="Arial" w:cs="Arial"/>
                <w:sz w:val="20"/>
                <w:szCs w:val="20"/>
                <w:lang w:val="hu-HU"/>
              </w:rPr>
              <w:t xml:space="preserve">Gyülekezeti események szervezése, melyeken hangsúlyt kap a </w:t>
            </w: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>Roma</w:t>
            </w:r>
            <w:r w:rsidR="00A3749D">
              <w:rPr>
                <w:rFonts w:ascii="Arial" w:hAnsi="Arial" w:cs="Arial"/>
                <w:sz w:val="20"/>
                <w:szCs w:val="20"/>
                <w:lang w:val="hu-HU"/>
              </w:rPr>
              <w:t xml:space="preserve"> örökség és kultúra </w:t>
            </w: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>(</w:t>
            </w:r>
            <w:r w:rsidR="00A3749D">
              <w:rPr>
                <w:rFonts w:ascii="Arial" w:hAnsi="Arial" w:cs="Arial"/>
                <w:sz w:val="20"/>
                <w:szCs w:val="20"/>
                <w:lang w:val="hu-HU"/>
              </w:rPr>
              <w:t>pl.: élőkönyvtár, versmondó verseny, stb., - a Roma lét mibenlétét megmutató esemény-elemek)</w:t>
            </w:r>
          </w:p>
          <w:p w14:paraId="4FB5B832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</w:tc>
      </w:tr>
      <w:tr w:rsidR="0089134D" w:rsidRPr="00836749" w14:paraId="71B56327" w14:textId="77777777" w:rsidTr="00836749">
        <w:trPr>
          <w:cantSplit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14:paraId="7EACF505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4C40C896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Output 2.4 </w:t>
            </w:r>
          </w:p>
        </w:tc>
        <w:tc>
          <w:tcPr>
            <w:tcW w:w="4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14:paraId="6C5C016D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0A778D55" w14:textId="148EFA9E" w:rsidR="0089134D" w:rsidRPr="00836749" w:rsidRDefault="005B337E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proofErr w:type="spellStart"/>
            <w:r w:rsidRPr="005B337E">
              <w:rPr>
                <w:rFonts w:ascii="Arial" w:hAnsi="Arial" w:cs="Arial"/>
                <w:sz w:val="20"/>
                <w:szCs w:val="20"/>
              </w:rPr>
              <w:t>Romák</w:t>
            </w:r>
            <w:proofErr w:type="spellEnd"/>
            <w:r w:rsidRPr="005B337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B337E">
              <w:rPr>
                <w:rFonts w:ascii="Arial" w:hAnsi="Arial" w:cs="Arial"/>
                <w:sz w:val="20"/>
                <w:szCs w:val="20"/>
              </w:rPr>
              <w:t>és</w:t>
            </w:r>
            <w:proofErr w:type="spellEnd"/>
            <w:r w:rsidRPr="005B337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B337E">
              <w:rPr>
                <w:rFonts w:ascii="Arial" w:hAnsi="Arial" w:cs="Arial"/>
                <w:sz w:val="20"/>
                <w:szCs w:val="20"/>
              </w:rPr>
              <w:t>nem-romák</w:t>
            </w:r>
            <w:proofErr w:type="spellEnd"/>
            <w:r w:rsidRPr="005B337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B337E">
              <w:rPr>
                <w:rFonts w:ascii="Arial" w:hAnsi="Arial" w:cs="Arial"/>
                <w:sz w:val="20"/>
                <w:szCs w:val="20"/>
              </w:rPr>
              <w:t>közös</w:t>
            </w:r>
            <w:proofErr w:type="spellEnd"/>
            <w:r w:rsidRPr="005B337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B337E">
              <w:rPr>
                <w:rFonts w:ascii="Arial" w:hAnsi="Arial" w:cs="Arial"/>
                <w:sz w:val="20"/>
                <w:szCs w:val="20"/>
              </w:rPr>
              <w:t>tevékenységeinek</w:t>
            </w:r>
            <w:proofErr w:type="spellEnd"/>
            <w:r w:rsidRPr="005B337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B337E">
              <w:rPr>
                <w:rFonts w:ascii="Arial" w:hAnsi="Arial" w:cs="Arial"/>
                <w:sz w:val="20"/>
                <w:szCs w:val="20"/>
              </w:rPr>
              <w:t>támogatása</w:t>
            </w:r>
            <w:proofErr w:type="spellEnd"/>
            <w:r w:rsidRPr="005B337E">
              <w:rPr>
                <w:rFonts w:ascii="Arial" w:hAnsi="Arial" w:cs="Arial"/>
                <w:sz w:val="20"/>
                <w:szCs w:val="20"/>
                <w:lang w:val="hu-HU"/>
              </w:rPr>
              <w:t xml:space="preserve"> 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14:paraId="27759ECB" w14:textId="6B4E1095" w:rsidR="0089134D" w:rsidRPr="00836749" w:rsidRDefault="00A5182B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# Események, alkalmak</w:t>
            </w:r>
          </w:p>
          <w:p w14:paraId="66598BF7" w14:textId="4F192656" w:rsidR="0089134D" w:rsidRPr="00836749" w:rsidRDefault="00A5182B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Cél</w:t>
            </w:r>
            <w:r w:rsidR="0089134D"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: 1 </w:t>
            </w:r>
            <w:r>
              <w:rPr>
                <w:rFonts w:ascii="Arial" w:hAnsi="Arial" w:cs="Arial"/>
                <w:sz w:val="20"/>
                <w:szCs w:val="20"/>
                <w:lang w:val="hu-HU"/>
              </w:rPr>
              <w:t xml:space="preserve">egyházi kötődésű családi esemény és 1 probléma-megoldással kapcsolatos esemény évente </w:t>
            </w:r>
          </w:p>
          <w:p w14:paraId="145B61BE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10C175CA" w14:textId="526C4870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# </w:t>
            </w:r>
            <w:r w:rsidR="00A5182B">
              <w:rPr>
                <w:rFonts w:ascii="Arial" w:hAnsi="Arial" w:cs="Arial"/>
                <w:sz w:val="20"/>
                <w:szCs w:val="20"/>
                <w:lang w:val="hu-HU"/>
              </w:rPr>
              <w:t>Résztvevők</w:t>
            </w:r>
          </w:p>
          <w:p w14:paraId="68D08FF6" w14:textId="5C6E3964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50% Roma </w:t>
            </w:r>
            <w:r w:rsidR="00A5182B">
              <w:rPr>
                <w:rFonts w:ascii="Arial" w:hAnsi="Arial" w:cs="Arial"/>
                <w:sz w:val="20"/>
                <w:szCs w:val="20"/>
                <w:lang w:val="hu-HU"/>
              </w:rPr>
              <w:t>és 50% nem</w:t>
            </w: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-Roma </w:t>
            </w:r>
            <w:r w:rsidR="00A5182B">
              <w:rPr>
                <w:rFonts w:ascii="Arial" w:hAnsi="Arial" w:cs="Arial"/>
                <w:sz w:val="20"/>
                <w:szCs w:val="20"/>
                <w:lang w:val="hu-HU"/>
              </w:rPr>
              <w:t>a probléma-megoldó eseményen/ találkozón</w:t>
            </w:r>
          </w:p>
          <w:p w14:paraId="242FB872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316A91CE" w14:textId="2BF0B81E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HKI: </w:t>
            </w:r>
            <w:r w:rsidR="00A5182B">
              <w:rPr>
                <w:rFonts w:ascii="Arial" w:hAnsi="Arial" w:cs="Arial"/>
                <w:sz w:val="20"/>
                <w:szCs w:val="20"/>
                <w:lang w:val="hu-HU"/>
              </w:rPr>
              <w:t xml:space="preserve">Sérelmek leküzdése diapraxison keresztül </w:t>
            </w:r>
          </w:p>
          <w:p w14:paraId="4EB7E8B6" w14:textId="28617D08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# </w:t>
            </w:r>
            <w:r w:rsidR="00A5182B">
              <w:rPr>
                <w:rFonts w:ascii="Arial" w:hAnsi="Arial" w:cs="Arial"/>
                <w:sz w:val="20"/>
                <w:szCs w:val="20"/>
                <w:lang w:val="hu-HU"/>
              </w:rPr>
              <w:t>Gya</w:t>
            </w:r>
            <w:r w:rsidR="00C229F7">
              <w:rPr>
                <w:rFonts w:ascii="Arial" w:hAnsi="Arial" w:cs="Arial"/>
                <w:sz w:val="20"/>
                <w:szCs w:val="20"/>
                <w:lang w:val="hu-HU"/>
              </w:rPr>
              <w:t xml:space="preserve">korlati tevékenységek, melyek 2 vagy több </w:t>
            </w:r>
            <w:r w:rsidR="00D91ACB">
              <w:rPr>
                <w:rFonts w:ascii="Arial" w:hAnsi="Arial" w:cs="Arial"/>
                <w:sz w:val="20"/>
                <w:szCs w:val="20"/>
                <w:lang w:val="hu-HU"/>
              </w:rPr>
              <w:t>(identitás</w:t>
            </w:r>
            <w:proofErr w:type="gramStart"/>
            <w:r w:rsidR="00D91ACB">
              <w:rPr>
                <w:rFonts w:ascii="Arial" w:hAnsi="Arial" w:cs="Arial"/>
                <w:sz w:val="20"/>
                <w:szCs w:val="20"/>
                <w:lang w:val="hu-HU"/>
              </w:rPr>
              <w:t>)</w:t>
            </w:r>
            <w:r w:rsidR="00C229F7">
              <w:rPr>
                <w:rFonts w:ascii="Arial" w:hAnsi="Arial" w:cs="Arial"/>
                <w:sz w:val="20"/>
                <w:szCs w:val="20"/>
                <w:lang w:val="hu-HU"/>
              </w:rPr>
              <w:t>csoport</w:t>
            </w:r>
            <w:proofErr w:type="gramEnd"/>
            <w:r w:rsidR="00C229F7">
              <w:rPr>
                <w:rFonts w:ascii="Arial" w:hAnsi="Arial" w:cs="Arial"/>
                <w:sz w:val="20"/>
                <w:szCs w:val="20"/>
                <w:lang w:val="hu-HU"/>
              </w:rPr>
              <w:t xml:space="preserve"> </w:t>
            </w:r>
            <w:r w:rsidR="00D91ACB">
              <w:rPr>
                <w:rFonts w:ascii="Arial" w:hAnsi="Arial" w:cs="Arial"/>
                <w:sz w:val="20"/>
                <w:szCs w:val="20"/>
                <w:lang w:val="hu-HU"/>
              </w:rPr>
              <w:t>sérelmeinek leküzdését hivatottak szolgálni</w:t>
            </w:r>
          </w:p>
          <w:p w14:paraId="00677D2A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14:paraId="1D396F14" w14:textId="28274747" w:rsidR="0089134D" w:rsidRPr="00836749" w:rsidRDefault="00111935" w:rsidP="00111935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 xml:space="preserve">Fényképdokumentáció, jelenléti ívek 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14:paraId="3F671C4C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</w:tc>
      </w:tr>
      <w:tr w:rsidR="0089134D" w:rsidRPr="00836749" w14:paraId="43697D3E" w14:textId="77777777" w:rsidTr="00836749">
        <w:trPr>
          <w:cantSplit/>
        </w:trPr>
        <w:tc>
          <w:tcPr>
            <w:tcW w:w="1611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EEAF6"/>
          </w:tcPr>
          <w:p w14:paraId="56A9BD50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48D08080" w14:textId="60D0E693" w:rsidR="0089134D" w:rsidRPr="00836749" w:rsidRDefault="00FC32AF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Tevékenységek</w:t>
            </w:r>
          </w:p>
          <w:p w14:paraId="01DE918F" w14:textId="4E36D341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2.4.1 </w:t>
            </w:r>
            <w:r w:rsidR="001B6E6A">
              <w:rPr>
                <w:rFonts w:ascii="Arial" w:hAnsi="Arial" w:cs="Arial"/>
                <w:sz w:val="20"/>
                <w:szCs w:val="20"/>
                <w:lang w:val="hu-HU"/>
              </w:rPr>
              <w:t>–</w:t>
            </w: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</w:t>
            </w:r>
            <w:r w:rsidR="001B6E6A">
              <w:rPr>
                <w:rFonts w:ascii="Arial" w:hAnsi="Arial" w:cs="Arial"/>
                <w:sz w:val="20"/>
                <w:szCs w:val="20"/>
                <w:lang w:val="hu-HU"/>
              </w:rPr>
              <w:t xml:space="preserve">Közös egyházi töltetű családi esemény rendezése, lebonyolítása </w:t>
            </w:r>
          </w:p>
          <w:p w14:paraId="5282D35F" w14:textId="51075AF2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2.4.2 </w:t>
            </w:r>
            <w:r w:rsidR="001B6E6A">
              <w:rPr>
                <w:rFonts w:ascii="Arial" w:hAnsi="Arial" w:cs="Arial"/>
                <w:sz w:val="20"/>
                <w:szCs w:val="20"/>
                <w:lang w:val="hu-HU"/>
              </w:rPr>
              <w:t>–</w:t>
            </w: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</w:t>
            </w:r>
            <w:r w:rsidR="001B6E6A">
              <w:rPr>
                <w:rFonts w:ascii="Arial" w:hAnsi="Arial" w:cs="Arial"/>
                <w:sz w:val="20"/>
                <w:szCs w:val="20"/>
                <w:lang w:val="hu-HU"/>
              </w:rPr>
              <w:t xml:space="preserve">Együttműködés szorgalmazása Romák és nem-Romák között, közös kezdeményezések és probléma-megoldás érdekében közösségi szinten </w:t>
            </w: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>(diapraxis)</w:t>
            </w:r>
          </w:p>
          <w:p w14:paraId="7FF3B4BC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</w:tc>
      </w:tr>
      <w:tr w:rsidR="0089134D" w:rsidRPr="00836749" w14:paraId="6E78AC65" w14:textId="77777777" w:rsidTr="00836749">
        <w:trPr>
          <w:cantSplit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14:paraId="40F6918F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4E3AF337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shd w:val="clear" w:color="auto" w:fill="FFFFFF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>Output 2.5.</w:t>
            </w:r>
          </w:p>
        </w:tc>
        <w:tc>
          <w:tcPr>
            <w:tcW w:w="4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14:paraId="46915DC5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51C731C5" w14:textId="3A5099B5" w:rsidR="0089134D" w:rsidRPr="00FC32AF" w:rsidRDefault="00281000" w:rsidP="00FC32AF">
            <w:pPr>
              <w:tabs>
                <w:tab w:val="num" w:pos="72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FC32AF">
              <w:rPr>
                <w:rFonts w:ascii="Arial" w:hAnsi="Arial" w:cs="Arial"/>
                <w:sz w:val="20"/>
                <w:szCs w:val="20"/>
              </w:rPr>
              <w:t xml:space="preserve">Roma </w:t>
            </w:r>
            <w:proofErr w:type="spellStart"/>
            <w:r w:rsidRPr="00FC32AF">
              <w:rPr>
                <w:rFonts w:ascii="Arial" w:hAnsi="Arial" w:cs="Arial"/>
                <w:sz w:val="20"/>
                <w:szCs w:val="20"/>
              </w:rPr>
              <w:t>és</w:t>
            </w:r>
            <w:proofErr w:type="spellEnd"/>
            <w:r w:rsidRPr="00FC32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C32AF">
              <w:rPr>
                <w:rFonts w:ascii="Arial" w:hAnsi="Arial" w:cs="Arial"/>
                <w:sz w:val="20"/>
                <w:szCs w:val="20"/>
              </w:rPr>
              <w:t>nem</w:t>
            </w:r>
            <w:proofErr w:type="spellEnd"/>
            <w:r w:rsidRPr="00FC32AF">
              <w:rPr>
                <w:rFonts w:ascii="Arial" w:hAnsi="Arial" w:cs="Arial"/>
                <w:sz w:val="20"/>
                <w:szCs w:val="20"/>
              </w:rPr>
              <w:t xml:space="preserve">-roma </w:t>
            </w:r>
            <w:proofErr w:type="spellStart"/>
            <w:r w:rsidRPr="00FC32AF">
              <w:rPr>
                <w:rFonts w:ascii="Arial" w:hAnsi="Arial" w:cs="Arial"/>
                <w:sz w:val="20"/>
                <w:szCs w:val="20"/>
              </w:rPr>
              <w:t>fiatalok</w:t>
            </w:r>
            <w:proofErr w:type="spellEnd"/>
            <w:r w:rsidRPr="00FC32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C32AF">
              <w:rPr>
                <w:rFonts w:ascii="Arial" w:hAnsi="Arial" w:cs="Arial"/>
                <w:sz w:val="20"/>
                <w:szCs w:val="20"/>
              </w:rPr>
              <w:t>és</w:t>
            </w:r>
            <w:proofErr w:type="spellEnd"/>
            <w:r w:rsidRPr="00FC32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C32AF">
              <w:rPr>
                <w:rFonts w:ascii="Arial" w:hAnsi="Arial" w:cs="Arial"/>
                <w:sz w:val="20"/>
                <w:szCs w:val="20"/>
              </w:rPr>
              <w:t>felnőttek</w:t>
            </w:r>
            <w:proofErr w:type="spellEnd"/>
            <w:r w:rsidRPr="00FC32AF">
              <w:rPr>
                <w:rFonts w:ascii="Arial" w:hAnsi="Arial" w:cs="Arial"/>
                <w:sz w:val="20"/>
                <w:szCs w:val="20"/>
              </w:rPr>
              <w:t xml:space="preserve"> együtt végeznek </w:t>
            </w:r>
            <w:proofErr w:type="spellStart"/>
            <w:r w:rsidRPr="00FC32AF">
              <w:rPr>
                <w:rFonts w:ascii="Arial" w:hAnsi="Arial" w:cs="Arial"/>
                <w:sz w:val="20"/>
                <w:szCs w:val="20"/>
              </w:rPr>
              <w:t>önkéntes</w:t>
            </w:r>
            <w:proofErr w:type="spellEnd"/>
            <w:r w:rsidRPr="00FC32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C32AF">
              <w:rPr>
                <w:rFonts w:ascii="Arial" w:hAnsi="Arial" w:cs="Arial"/>
                <w:sz w:val="20"/>
                <w:szCs w:val="20"/>
              </w:rPr>
              <w:t>tevékenységet</w:t>
            </w:r>
            <w:proofErr w:type="spellEnd"/>
            <w:r w:rsidRPr="00FC32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C32AF">
              <w:rPr>
                <w:rFonts w:ascii="Arial" w:hAnsi="Arial" w:cs="Arial"/>
                <w:sz w:val="20"/>
                <w:szCs w:val="20"/>
              </w:rPr>
              <w:t>közösségi</w:t>
            </w:r>
            <w:proofErr w:type="spellEnd"/>
            <w:r w:rsidRPr="00FC32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C32AF">
              <w:rPr>
                <w:rFonts w:ascii="Arial" w:hAnsi="Arial" w:cs="Arial"/>
                <w:sz w:val="20"/>
                <w:szCs w:val="20"/>
              </w:rPr>
              <w:t>eseményeken</w:t>
            </w:r>
            <w:proofErr w:type="spellEnd"/>
            <w:r w:rsidRPr="00FC32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C32AF">
              <w:rPr>
                <w:rFonts w:ascii="Arial" w:hAnsi="Arial" w:cs="Arial"/>
                <w:sz w:val="20"/>
                <w:szCs w:val="20"/>
              </w:rPr>
              <w:t>és</w:t>
            </w:r>
            <w:proofErr w:type="spellEnd"/>
            <w:r w:rsidRPr="00FC32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C32AF">
              <w:rPr>
                <w:rFonts w:ascii="Arial" w:hAnsi="Arial" w:cs="Arial"/>
                <w:sz w:val="20"/>
                <w:szCs w:val="20"/>
              </w:rPr>
              <w:t>egyéb</w:t>
            </w:r>
            <w:proofErr w:type="spellEnd"/>
            <w:r w:rsidRPr="00FC32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C32AF">
              <w:rPr>
                <w:rFonts w:ascii="Arial" w:hAnsi="Arial" w:cs="Arial"/>
                <w:sz w:val="20"/>
                <w:szCs w:val="20"/>
              </w:rPr>
              <w:t>munkákban</w:t>
            </w:r>
            <w:proofErr w:type="spellEnd"/>
            <w:r w:rsidRPr="00FC32AF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1CD3F49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14:paraId="1A01C2DE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509D6EFA" w14:textId="0BCEC337" w:rsidR="0089134D" w:rsidRPr="00836749" w:rsidRDefault="005534E0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# Roma és nem-</w:t>
            </w:r>
            <w:r w:rsidR="0089134D"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Roma </w:t>
            </w:r>
            <w:r>
              <w:rPr>
                <w:rFonts w:ascii="Arial" w:hAnsi="Arial" w:cs="Arial"/>
                <w:sz w:val="20"/>
                <w:szCs w:val="20"/>
                <w:lang w:val="hu-HU"/>
              </w:rPr>
              <w:t xml:space="preserve">önkéntesek </w:t>
            </w:r>
            <w:r w:rsidR="0089134D"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(% </w:t>
            </w:r>
            <w:r>
              <w:rPr>
                <w:rFonts w:ascii="Arial" w:hAnsi="Arial" w:cs="Arial"/>
                <w:sz w:val="20"/>
                <w:szCs w:val="20"/>
                <w:lang w:val="hu-HU"/>
              </w:rPr>
              <w:t>nő, % férfi</w:t>
            </w:r>
            <w:r w:rsidR="0089134D" w:rsidRPr="00836749">
              <w:rPr>
                <w:rFonts w:ascii="Arial" w:hAnsi="Arial" w:cs="Arial"/>
                <w:sz w:val="20"/>
                <w:szCs w:val="20"/>
                <w:lang w:val="hu-HU"/>
              </w:rPr>
              <w:t>)</w:t>
            </w:r>
          </w:p>
          <w:p w14:paraId="79F77C00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4F75141B" w14:textId="160939EA" w:rsidR="0089134D" w:rsidRPr="00836749" w:rsidRDefault="0089134D" w:rsidP="0089134D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# </w:t>
            </w:r>
            <w:r w:rsidR="000A32E2">
              <w:rPr>
                <w:rFonts w:ascii="Arial" w:hAnsi="Arial" w:cs="Arial"/>
                <w:sz w:val="20"/>
                <w:szCs w:val="20"/>
                <w:lang w:val="hu-HU"/>
              </w:rPr>
              <w:t xml:space="preserve">önkéntes tevékenységgel töltött órák nők/ férfiak lebontásában </w:t>
            </w:r>
          </w:p>
          <w:p w14:paraId="0A89273F" w14:textId="5B39B22B" w:rsidR="0089134D" w:rsidRPr="00836749" w:rsidRDefault="0089134D" w:rsidP="0089134D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14:paraId="4AB359B4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0C2450B0" w14:textId="77777777" w:rsidR="00D53A77" w:rsidRPr="00836749" w:rsidRDefault="00D53A77" w:rsidP="00D53A77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Féléves projekt-beszámoló</w:t>
            </w:r>
          </w:p>
          <w:p w14:paraId="5D85229C" w14:textId="60AA9BB5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14:paraId="578D9ACE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</w:tc>
      </w:tr>
      <w:tr w:rsidR="0089134D" w:rsidRPr="00836749" w14:paraId="2C8278BB" w14:textId="77777777" w:rsidTr="00836749">
        <w:trPr>
          <w:cantSplit/>
        </w:trPr>
        <w:tc>
          <w:tcPr>
            <w:tcW w:w="1611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EEAF6"/>
          </w:tcPr>
          <w:p w14:paraId="267A9D8C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48FACB44" w14:textId="3BE228F2" w:rsidR="0089134D" w:rsidRPr="00836749" w:rsidRDefault="00FC32AF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Tevékenységek</w:t>
            </w:r>
          </w:p>
          <w:p w14:paraId="5854CD83" w14:textId="720C908F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2.5.1 </w:t>
            </w:r>
            <w:r w:rsidR="00FE3473">
              <w:rPr>
                <w:rFonts w:ascii="Arial" w:hAnsi="Arial" w:cs="Arial"/>
                <w:sz w:val="20"/>
                <w:szCs w:val="20"/>
                <w:lang w:val="hu-HU"/>
              </w:rPr>
              <w:t>–</w:t>
            </w: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</w:t>
            </w:r>
            <w:r w:rsidR="00FE3473">
              <w:rPr>
                <w:rFonts w:ascii="Arial" w:hAnsi="Arial" w:cs="Arial"/>
                <w:sz w:val="20"/>
                <w:szCs w:val="20"/>
                <w:lang w:val="hu-HU"/>
              </w:rPr>
              <w:t xml:space="preserve">Önkéntesek bevonására vonatkozó struktúra kialakítása </w:t>
            </w:r>
          </w:p>
          <w:p w14:paraId="485D0450" w14:textId="1DA495C5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2.5.2 - Roma </w:t>
            </w:r>
            <w:r w:rsidR="00FE3473">
              <w:rPr>
                <w:rFonts w:ascii="Arial" w:hAnsi="Arial" w:cs="Arial"/>
                <w:sz w:val="20"/>
                <w:szCs w:val="20"/>
                <w:lang w:val="hu-HU"/>
              </w:rPr>
              <w:t>és nem</w:t>
            </w: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-Roma </w:t>
            </w:r>
            <w:r w:rsidR="00FE3473">
              <w:rPr>
                <w:rFonts w:ascii="Arial" w:hAnsi="Arial" w:cs="Arial"/>
                <w:sz w:val="20"/>
                <w:szCs w:val="20"/>
                <w:lang w:val="hu-HU"/>
              </w:rPr>
              <w:t>férfiak és nők önkéntes tevékenységbe való bevonása</w:t>
            </w:r>
          </w:p>
          <w:p w14:paraId="337B5637" w14:textId="12DEE826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2.5.3 – </w:t>
            </w:r>
            <w:r w:rsidR="00FE3473">
              <w:rPr>
                <w:rFonts w:ascii="Arial" w:hAnsi="Arial" w:cs="Arial"/>
                <w:sz w:val="20"/>
                <w:szCs w:val="20"/>
                <w:lang w:val="hu-HU"/>
              </w:rPr>
              <w:t xml:space="preserve">Stratégiák keresése több önkéntes férfi bevonására </w:t>
            </w: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>(</w:t>
            </w:r>
            <w:r w:rsidR="00FE3473">
              <w:rPr>
                <w:rFonts w:ascii="Arial" w:hAnsi="Arial" w:cs="Arial"/>
                <w:sz w:val="20"/>
                <w:szCs w:val="20"/>
                <w:lang w:val="hu-HU"/>
              </w:rPr>
              <w:t>pl.: tevékenységek, melyeken a férfiak és nők hasznosítani tudják képességeiket és tudásukat</w:t>
            </w: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>)</w:t>
            </w:r>
          </w:p>
          <w:p w14:paraId="1DA75E10" w14:textId="6799726E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2.5.4 – </w:t>
            </w:r>
            <w:r w:rsidR="00FE3473">
              <w:rPr>
                <w:rFonts w:ascii="Arial" w:hAnsi="Arial" w:cs="Arial"/>
                <w:sz w:val="20"/>
                <w:szCs w:val="20"/>
                <w:lang w:val="hu-HU"/>
              </w:rPr>
              <w:t xml:space="preserve">Minden gyülekezet kijelöl egy személyt, aki az önkéntesek koordinálásáért felelős (lehet a projekt vezetője is) </w:t>
            </w:r>
          </w:p>
          <w:p w14:paraId="38D05CBC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</w:tc>
      </w:tr>
      <w:tr w:rsidR="0089134D" w:rsidRPr="00836749" w14:paraId="337C41FB" w14:textId="77777777" w:rsidTr="00836749">
        <w:trPr>
          <w:cantSplit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D966"/>
          </w:tcPr>
          <w:p w14:paraId="245E6F02" w14:textId="77777777" w:rsidR="0089134D" w:rsidRPr="00836749" w:rsidRDefault="0089134D" w:rsidP="00B4515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hu-HU"/>
              </w:rPr>
            </w:pPr>
          </w:p>
          <w:p w14:paraId="55D567BB" w14:textId="77777777" w:rsidR="0089134D" w:rsidRPr="00836749" w:rsidRDefault="0089134D" w:rsidP="00B4515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hu-HU"/>
              </w:rPr>
            </w:pPr>
            <w:proofErr w:type="spellStart"/>
            <w:r w:rsidRPr="00836749">
              <w:rPr>
                <w:rFonts w:ascii="Arial" w:hAnsi="Arial" w:cs="Arial"/>
                <w:b/>
                <w:bCs/>
                <w:sz w:val="20"/>
                <w:szCs w:val="20"/>
                <w:lang w:val="hu-HU"/>
              </w:rPr>
              <w:t>Outcome</w:t>
            </w:r>
            <w:proofErr w:type="spellEnd"/>
            <w:r w:rsidRPr="00836749">
              <w:rPr>
                <w:rFonts w:ascii="Arial" w:hAnsi="Arial" w:cs="Arial"/>
                <w:b/>
                <w:bCs/>
                <w:sz w:val="20"/>
                <w:szCs w:val="20"/>
                <w:lang w:val="hu-HU"/>
              </w:rPr>
              <w:t xml:space="preserve"> 3   </w:t>
            </w:r>
          </w:p>
          <w:p w14:paraId="76F96020" w14:textId="23403AE3" w:rsidR="0089134D" w:rsidRPr="00836749" w:rsidRDefault="00FC32AF" w:rsidP="00B4515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hu-HU"/>
              </w:rPr>
              <w:t xml:space="preserve">Gyerekek támogatása a gyülekezetben </w:t>
            </w:r>
          </w:p>
          <w:p w14:paraId="57E99ABE" w14:textId="77777777" w:rsidR="0089134D" w:rsidRPr="00836749" w:rsidRDefault="0089134D" w:rsidP="00B4515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hu-HU"/>
              </w:rPr>
            </w:pPr>
          </w:p>
        </w:tc>
        <w:tc>
          <w:tcPr>
            <w:tcW w:w="4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D966"/>
          </w:tcPr>
          <w:p w14:paraId="37E25340" w14:textId="77777777" w:rsidR="0089134D" w:rsidRPr="00836749" w:rsidRDefault="0089134D" w:rsidP="00B4515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hu-HU"/>
              </w:rPr>
            </w:pPr>
          </w:p>
          <w:p w14:paraId="2A063267" w14:textId="25AC5E4C" w:rsidR="0089134D" w:rsidRPr="00836749" w:rsidRDefault="00FC32AF" w:rsidP="00B4515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hu-HU"/>
              </w:rPr>
            </w:pPr>
            <w:r w:rsidRPr="00FC32AF">
              <w:rPr>
                <w:rFonts w:ascii="Arial" w:hAnsi="Arial" w:cs="Arial"/>
                <w:b/>
                <w:bCs/>
                <w:sz w:val="20"/>
                <w:szCs w:val="20"/>
              </w:rPr>
              <w:t>A r</w:t>
            </w:r>
            <w:proofErr w:type="spellStart"/>
            <w:r w:rsidRPr="00FC32A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ma</w:t>
            </w:r>
            <w:proofErr w:type="spellEnd"/>
            <w:r w:rsidRPr="00FC32A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C32AF">
              <w:rPr>
                <w:rFonts w:ascii="Arial" w:hAnsi="Arial" w:cs="Arial"/>
                <w:b/>
                <w:bCs/>
                <w:sz w:val="20"/>
                <w:szCs w:val="20"/>
              </w:rPr>
              <w:t>gyerekek</w:t>
            </w:r>
            <w:proofErr w:type="spellEnd"/>
            <w:r w:rsidRPr="00FC32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FC32AF">
              <w:rPr>
                <w:rFonts w:ascii="Arial" w:hAnsi="Arial" w:cs="Arial"/>
                <w:b/>
                <w:bCs/>
                <w:sz w:val="20"/>
                <w:szCs w:val="20"/>
              </w:rPr>
              <w:t>és</w:t>
            </w:r>
            <w:proofErr w:type="spellEnd"/>
            <w:r w:rsidRPr="00FC32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FC32AF">
              <w:rPr>
                <w:rFonts w:ascii="Arial" w:hAnsi="Arial" w:cs="Arial"/>
                <w:b/>
                <w:bCs/>
                <w:sz w:val="20"/>
                <w:szCs w:val="20"/>
              </w:rPr>
              <w:t>fiatalok</w:t>
            </w:r>
            <w:proofErr w:type="spellEnd"/>
            <w:r w:rsidRPr="00FC32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FC32AF">
              <w:rPr>
                <w:rFonts w:ascii="Arial" w:hAnsi="Arial" w:cs="Arial"/>
                <w:b/>
                <w:bCs/>
                <w:sz w:val="20"/>
                <w:szCs w:val="20"/>
              </w:rPr>
              <w:t>fejlesztik</w:t>
            </w:r>
            <w:proofErr w:type="spellEnd"/>
            <w:r w:rsidRPr="00FC32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FC32AF">
              <w:rPr>
                <w:rFonts w:ascii="Arial" w:hAnsi="Arial" w:cs="Arial"/>
                <w:b/>
                <w:bCs/>
                <w:sz w:val="20"/>
                <w:szCs w:val="20"/>
              </w:rPr>
              <w:t>és</w:t>
            </w:r>
            <w:proofErr w:type="spellEnd"/>
            <w:r w:rsidRPr="00FC32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FC32AF">
              <w:rPr>
                <w:rFonts w:ascii="Arial" w:hAnsi="Arial" w:cs="Arial"/>
                <w:b/>
                <w:bCs/>
                <w:sz w:val="20"/>
                <w:szCs w:val="20"/>
              </w:rPr>
              <w:t>hatékonyabban</w:t>
            </w:r>
            <w:proofErr w:type="spellEnd"/>
            <w:r w:rsidRPr="00FC32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FC32AF">
              <w:rPr>
                <w:rFonts w:ascii="Arial" w:hAnsi="Arial" w:cs="Arial"/>
                <w:b/>
                <w:bCs/>
                <w:sz w:val="20"/>
                <w:szCs w:val="20"/>
              </w:rPr>
              <w:t>használják</w:t>
            </w:r>
            <w:proofErr w:type="spellEnd"/>
            <w:r w:rsidRPr="00FC32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 </w:t>
            </w:r>
            <w:proofErr w:type="spellStart"/>
            <w:r w:rsidRPr="00FC32AF">
              <w:rPr>
                <w:rFonts w:ascii="Arial" w:hAnsi="Arial" w:cs="Arial"/>
                <w:b/>
                <w:bCs/>
                <w:sz w:val="20"/>
                <w:szCs w:val="20"/>
              </w:rPr>
              <w:t>potenciáljukat</w:t>
            </w:r>
            <w:proofErr w:type="spellEnd"/>
            <w:r w:rsidRPr="00FC32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FC32AF">
              <w:rPr>
                <w:rFonts w:ascii="Arial" w:hAnsi="Arial" w:cs="Arial"/>
                <w:b/>
                <w:bCs/>
                <w:sz w:val="20"/>
                <w:szCs w:val="20"/>
              </w:rPr>
              <w:t>az</w:t>
            </w:r>
            <w:proofErr w:type="spellEnd"/>
            <w:r w:rsidRPr="00FC32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FC32AF">
              <w:rPr>
                <w:rFonts w:ascii="Arial" w:hAnsi="Arial" w:cs="Arial"/>
                <w:b/>
                <w:bCs/>
                <w:sz w:val="20"/>
                <w:szCs w:val="20"/>
              </w:rPr>
              <w:t>oktatásban</w:t>
            </w:r>
            <w:proofErr w:type="spellEnd"/>
            <w:r w:rsidRPr="00FC32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FC32AF">
              <w:rPr>
                <w:rFonts w:ascii="Arial" w:hAnsi="Arial" w:cs="Arial"/>
                <w:b/>
                <w:bCs/>
                <w:sz w:val="20"/>
                <w:szCs w:val="20"/>
              </w:rPr>
              <w:t>és</w:t>
            </w:r>
            <w:proofErr w:type="spellEnd"/>
            <w:r w:rsidRPr="00FC32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FC32AF">
              <w:rPr>
                <w:rFonts w:ascii="Arial" w:hAnsi="Arial" w:cs="Arial"/>
                <w:b/>
                <w:bCs/>
                <w:sz w:val="20"/>
                <w:szCs w:val="20"/>
              </w:rPr>
              <w:t>szociális</w:t>
            </w:r>
            <w:proofErr w:type="spellEnd"/>
            <w:r w:rsidRPr="00FC32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, </w:t>
            </w:r>
            <w:proofErr w:type="spellStart"/>
            <w:r w:rsidRPr="00FC32AF">
              <w:rPr>
                <w:rFonts w:ascii="Arial" w:hAnsi="Arial" w:cs="Arial"/>
                <w:b/>
                <w:bCs/>
                <w:sz w:val="20"/>
                <w:szCs w:val="20"/>
              </w:rPr>
              <w:t>illetve</w:t>
            </w:r>
            <w:proofErr w:type="spellEnd"/>
            <w:r w:rsidRPr="00FC32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FC32AF">
              <w:rPr>
                <w:rFonts w:ascii="Arial" w:hAnsi="Arial" w:cs="Arial"/>
                <w:b/>
                <w:bCs/>
                <w:sz w:val="20"/>
                <w:szCs w:val="20"/>
              </w:rPr>
              <w:t>életképességeik</w:t>
            </w:r>
            <w:proofErr w:type="spellEnd"/>
            <w:r w:rsidRPr="00FC32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FC32AF">
              <w:rPr>
                <w:rFonts w:ascii="Arial" w:hAnsi="Arial" w:cs="Arial"/>
                <w:b/>
                <w:bCs/>
                <w:sz w:val="20"/>
                <w:szCs w:val="20"/>
              </w:rPr>
              <w:t>fejlődnek</w:t>
            </w:r>
            <w:proofErr w:type="spellEnd"/>
            <w:r w:rsidRPr="00FC32AF">
              <w:rPr>
                <w:rFonts w:ascii="Arial" w:hAnsi="Arial" w:cs="Arial"/>
                <w:b/>
                <w:bCs/>
                <w:sz w:val="20"/>
                <w:szCs w:val="20"/>
                <w:lang w:val="hu-HU"/>
              </w:rPr>
              <w:t xml:space="preserve"> 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D966"/>
          </w:tcPr>
          <w:p w14:paraId="4AC862D9" w14:textId="47E7AF7C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% </w:t>
            </w:r>
            <w:r w:rsidR="00332A3C">
              <w:rPr>
                <w:rFonts w:ascii="Arial" w:hAnsi="Arial" w:cs="Arial"/>
                <w:sz w:val="20"/>
                <w:szCs w:val="20"/>
                <w:lang w:val="hu-HU"/>
              </w:rPr>
              <w:t xml:space="preserve">lányok és </w:t>
            </w: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% </w:t>
            </w:r>
            <w:r w:rsidR="00332A3C">
              <w:rPr>
                <w:rFonts w:ascii="Arial" w:hAnsi="Arial" w:cs="Arial"/>
                <w:sz w:val="20"/>
                <w:szCs w:val="20"/>
                <w:lang w:val="hu-HU"/>
              </w:rPr>
              <w:t>fiúk, akik nagyobb iskolai önbizalomról számolnak be</w:t>
            </w:r>
          </w:p>
          <w:p w14:paraId="0485047A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7E096BD2" w14:textId="2D97F480" w:rsidR="0089134D" w:rsidRPr="00836749" w:rsidRDefault="00332A3C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Tanárok/ Önkéntesek a gyerekek nagyobb önállóságról számolnak be (kommunikáció esetében is) a házi feladatok megírása kapcsán</w:t>
            </w:r>
          </w:p>
          <w:p w14:paraId="4A7A5DA3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536703EA" w14:textId="795B48AF" w:rsidR="0089134D" w:rsidRPr="00836749" w:rsidRDefault="00332A3C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R</w:t>
            </w:r>
            <w:r w:rsidR="00190C56">
              <w:rPr>
                <w:rFonts w:ascii="Arial" w:hAnsi="Arial" w:cs="Arial"/>
                <w:sz w:val="20"/>
                <w:szCs w:val="20"/>
                <w:lang w:val="hu-HU"/>
              </w:rPr>
              <w:t xml:space="preserve">oma lányok arányának növekedése (%) a 8. osztály után oktatásban maradók között </w:t>
            </w:r>
          </w:p>
          <w:p w14:paraId="320E0FB6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607D7B94" w14:textId="47088491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% </w:t>
            </w:r>
            <w:r w:rsidR="00190C56">
              <w:rPr>
                <w:rFonts w:ascii="Arial" w:hAnsi="Arial" w:cs="Arial"/>
                <w:sz w:val="20"/>
                <w:szCs w:val="20"/>
                <w:lang w:val="hu-HU"/>
              </w:rPr>
              <w:t xml:space="preserve">anyukák és </w:t>
            </w: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% </w:t>
            </w:r>
            <w:r w:rsidR="00190C56">
              <w:rPr>
                <w:rFonts w:ascii="Arial" w:hAnsi="Arial" w:cs="Arial"/>
                <w:sz w:val="20"/>
                <w:szCs w:val="20"/>
                <w:lang w:val="hu-HU"/>
              </w:rPr>
              <w:t xml:space="preserve">apukák, akik arról számolnak be, hogy a tudásuk gyarapodott és a gyerekeik fejlesztésében használt módszereik változtak </w:t>
            </w: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</w:t>
            </w:r>
          </w:p>
          <w:p w14:paraId="48FABB06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55E5C259" w14:textId="38DC55C0" w:rsidR="0089134D" w:rsidRPr="00836749" w:rsidRDefault="0089134D" w:rsidP="00B8172A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% </w:t>
            </w:r>
            <w:r w:rsidR="00190C56">
              <w:rPr>
                <w:rFonts w:ascii="Arial" w:hAnsi="Arial" w:cs="Arial"/>
                <w:sz w:val="20"/>
                <w:szCs w:val="20"/>
                <w:lang w:val="hu-HU"/>
              </w:rPr>
              <w:t>lányok és %</w:t>
            </w: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</w:t>
            </w:r>
            <w:r w:rsidR="00190C56">
              <w:rPr>
                <w:rFonts w:ascii="Arial" w:hAnsi="Arial" w:cs="Arial"/>
                <w:sz w:val="20"/>
                <w:szCs w:val="20"/>
                <w:lang w:val="hu-HU"/>
              </w:rPr>
              <w:t>fiúk</w:t>
            </w:r>
            <w:r w:rsidR="00B8172A">
              <w:rPr>
                <w:rFonts w:ascii="Arial" w:hAnsi="Arial" w:cs="Arial"/>
                <w:sz w:val="20"/>
                <w:szCs w:val="20"/>
                <w:lang w:val="hu-HU"/>
              </w:rPr>
              <w:t xml:space="preserve"> (gyerekek és fiatalok), akik önértékelése nőtt és arról számolnak be, hogy a társadalomban és a jövőjüket illetően magabiztosabbak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D966"/>
          </w:tcPr>
          <w:p w14:paraId="6A5DC31F" w14:textId="48E58653" w:rsidR="0089134D" w:rsidRPr="00836749" w:rsidRDefault="00D53A77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Kérdőív</w:t>
            </w:r>
          </w:p>
          <w:p w14:paraId="2A136098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D966"/>
          </w:tcPr>
          <w:p w14:paraId="446D6303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</w:tc>
      </w:tr>
      <w:tr w:rsidR="0089134D" w:rsidRPr="00836749" w14:paraId="16DB5C46" w14:textId="77777777" w:rsidTr="00836749">
        <w:trPr>
          <w:cantSplit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E599"/>
          </w:tcPr>
          <w:p w14:paraId="40FC167F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21F7D796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>Output 3. 1</w:t>
            </w:r>
          </w:p>
          <w:p w14:paraId="3C1659FA" w14:textId="11155E84" w:rsidR="0089134D" w:rsidRPr="00836749" w:rsidRDefault="00FC32AF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Tanoda</w:t>
            </w:r>
          </w:p>
        </w:tc>
        <w:tc>
          <w:tcPr>
            <w:tcW w:w="4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E599"/>
          </w:tcPr>
          <w:p w14:paraId="4086A669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08AAD4C7" w14:textId="21650B62" w:rsidR="0089134D" w:rsidRPr="00836749" w:rsidRDefault="00FB4C9F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Tanod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- </w:t>
            </w:r>
            <w:r w:rsidR="00FC32AF" w:rsidRPr="00FC32AF">
              <w:rPr>
                <w:rFonts w:ascii="Arial" w:hAnsi="Arial" w:cs="Arial"/>
                <w:sz w:val="20"/>
                <w:szCs w:val="20"/>
              </w:rPr>
              <w:t xml:space="preserve">Roma </w:t>
            </w:r>
            <w:proofErr w:type="spellStart"/>
            <w:r w:rsidR="00FC32AF" w:rsidRPr="00FC32AF">
              <w:rPr>
                <w:rFonts w:ascii="Arial" w:hAnsi="Arial" w:cs="Arial"/>
                <w:sz w:val="20"/>
                <w:szCs w:val="20"/>
              </w:rPr>
              <w:t>és</w:t>
            </w:r>
            <w:proofErr w:type="spellEnd"/>
            <w:r w:rsidR="00FC32AF" w:rsidRPr="00FC32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C32AF" w:rsidRPr="00FC32AF">
              <w:rPr>
                <w:rFonts w:ascii="Arial" w:hAnsi="Arial" w:cs="Arial"/>
                <w:sz w:val="20"/>
                <w:szCs w:val="20"/>
              </w:rPr>
              <w:t>hátrányos</w:t>
            </w:r>
            <w:proofErr w:type="spellEnd"/>
            <w:r w:rsidR="00FC32AF" w:rsidRPr="00FC32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C32AF" w:rsidRPr="00FC32AF">
              <w:rPr>
                <w:rFonts w:ascii="Arial" w:hAnsi="Arial" w:cs="Arial"/>
                <w:sz w:val="20"/>
                <w:szCs w:val="20"/>
              </w:rPr>
              <w:t>helyzetű</w:t>
            </w:r>
            <w:proofErr w:type="spellEnd"/>
            <w:r w:rsidR="00FC32AF" w:rsidRPr="00FC32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C32AF" w:rsidRPr="00FC32AF">
              <w:rPr>
                <w:rFonts w:ascii="Arial" w:hAnsi="Arial" w:cs="Arial"/>
                <w:sz w:val="20"/>
                <w:szCs w:val="20"/>
              </w:rPr>
              <w:t>gyerekek</w:t>
            </w:r>
            <w:proofErr w:type="spellEnd"/>
            <w:r w:rsidR="00FC32AF" w:rsidRPr="00FC32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C32AF" w:rsidRPr="00FC32AF">
              <w:rPr>
                <w:rFonts w:ascii="Arial" w:hAnsi="Arial" w:cs="Arial"/>
                <w:sz w:val="20"/>
                <w:szCs w:val="20"/>
              </w:rPr>
              <w:t>támogatása</w:t>
            </w:r>
            <w:proofErr w:type="spellEnd"/>
            <w:r w:rsidR="00FC32AF" w:rsidRPr="00FC32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C32AF" w:rsidRPr="00FC32AF">
              <w:rPr>
                <w:rFonts w:ascii="Arial" w:hAnsi="Arial" w:cs="Arial"/>
                <w:sz w:val="20"/>
                <w:szCs w:val="20"/>
              </w:rPr>
              <w:t>egy</w:t>
            </w:r>
            <w:proofErr w:type="spellEnd"/>
            <w:r w:rsidR="00FC32AF" w:rsidRPr="00FC32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C32AF" w:rsidRPr="00FC32AF">
              <w:rPr>
                <w:rFonts w:ascii="Arial" w:hAnsi="Arial" w:cs="Arial"/>
                <w:sz w:val="20"/>
                <w:szCs w:val="20"/>
              </w:rPr>
              <w:t>szakmai</w:t>
            </w:r>
            <w:proofErr w:type="spellEnd"/>
            <w:r w:rsidR="00FC32AF" w:rsidRPr="00FC32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C32AF" w:rsidRPr="00FC32AF">
              <w:rPr>
                <w:rFonts w:ascii="Arial" w:hAnsi="Arial" w:cs="Arial"/>
                <w:sz w:val="20"/>
                <w:szCs w:val="20"/>
              </w:rPr>
              <w:t>csoport</w:t>
            </w:r>
            <w:proofErr w:type="spellEnd"/>
            <w:r w:rsidR="00FC32AF" w:rsidRPr="00FC32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C32AF" w:rsidRPr="00FC32AF">
              <w:rPr>
                <w:rFonts w:ascii="Arial" w:hAnsi="Arial" w:cs="Arial"/>
                <w:sz w:val="20"/>
                <w:szCs w:val="20"/>
              </w:rPr>
              <w:t>által</w:t>
            </w:r>
            <w:proofErr w:type="spellEnd"/>
            <w:r w:rsidR="00FC32AF" w:rsidRPr="00FC32AF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="00FC32AF" w:rsidRPr="00FC32AF">
              <w:rPr>
                <w:rFonts w:ascii="Arial" w:hAnsi="Arial" w:cs="Arial"/>
                <w:sz w:val="20"/>
                <w:szCs w:val="20"/>
              </w:rPr>
              <w:t>főként</w:t>
            </w:r>
            <w:proofErr w:type="spellEnd"/>
            <w:r w:rsidR="00FC32AF" w:rsidRPr="00FC32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C32AF" w:rsidRPr="00FC32AF">
              <w:rPr>
                <w:rFonts w:ascii="Arial" w:hAnsi="Arial" w:cs="Arial"/>
                <w:sz w:val="20"/>
                <w:szCs w:val="20"/>
              </w:rPr>
              <w:t>iskolai</w:t>
            </w:r>
            <w:proofErr w:type="spellEnd"/>
            <w:r w:rsidR="00FC32AF" w:rsidRPr="00FC32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C32AF" w:rsidRPr="00FC32AF">
              <w:rPr>
                <w:rFonts w:ascii="Arial" w:hAnsi="Arial" w:cs="Arial"/>
                <w:sz w:val="20"/>
                <w:szCs w:val="20"/>
              </w:rPr>
              <w:t>teljesítmény</w:t>
            </w:r>
            <w:proofErr w:type="spellEnd"/>
            <w:r w:rsidR="00FC32AF" w:rsidRPr="00FC32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C32AF" w:rsidRPr="00FC32AF">
              <w:rPr>
                <w:rFonts w:ascii="Arial" w:hAnsi="Arial" w:cs="Arial"/>
                <w:sz w:val="20"/>
                <w:szCs w:val="20"/>
              </w:rPr>
              <w:t>és</w:t>
            </w:r>
            <w:proofErr w:type="spellEnd"/>
            <w:r w:rsidR="00FC32AF" w:rsidRPr="00FC32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C32AF" w:rsidRPr="00FC32AF">
              <w:rPr>
                <w:rFonts w:ascii="Arial" w:hAnsi="Arial" w:cs="Arial"/>
                <w:sz w:val="20"/>
                <w:szCs w:val="20"/>
              </w:rPr>
              <w:t>pályaorientáció</w:t>
            </w:r>
            <w:proofErr w:type="spellEnd"/>
            <w:r w:rsidR="00FC32AF" w:rsidRPr="00FC32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C32AF" w:rsidRPr="00FC32AF">
              <w:rPr>
                <w:rFonts w:ascii="Arial" w:hAnsi="Arial" w:cs="Arial"/>
                <w:sz w:val="20"/>
                <w:szCs w:val="20"/>
              </w:rPr>
              <w:t>kapcsán</w:t>
            </w:r>
            <w:proofErr w:type="spellEnd"/>
            <w:r w:rsidR="00FC32AF" w:rsidRPr="00FC32AF">
              <w:rPr>
                <w:rFonts w:ascii="Arial" w:hAnsi="Arial" w:cs="Arial"/>
                <w:sz w:val="20"/>
                <w:szCs w:val="20"/>
              </w:rPr>
              <w:t xml:space="preserve">, a </w:t>
            </w:r>
            <w:proofErr w:type="spellStart"/>
            <w:r w:rsidR="00FC32AF" w:rsidRPr="00FC32AF">
              <w:rPr>
                <w:rFonts w:ascii="Arial" w:hAnsi="Arial" w:cs="Arial"/>
                <w:sz w:val="20"/>
                <w:szCs w:val="20"/>
              </w:rPr>
              <w:t>helyi</w:t>
            </w:r>
            <w:proofErr w:type="spellEnd"/>
            <w:r w:rsidR="00FC32AF" w:rsidRPr="00FC32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C32AF" w:rsidRPr="00FC32AF">
              <w:rPr>
                <w:rFonts w:ascii="Arial" w:hAnsi="Arial" w:cs="Arial"/>
                <w:sz w:val="20"/>
                <w:szCs w:val="20"/>
              </w:rPr>
              <w:t>iskola</w:t>
            </w:r>
            <w:proofErr w:type="spellEnd"/>
            <w:r w:rsidR="00FC32AF" w:rsidRPr="00FC32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C32AF" w:rsidRPr="00FC32AF">
              <w:rPr>
                <w:rFonts w:ascii="Arial" w:hAnsi="Arial" w:cs="Arial"/>
                <w:sz w:val="20"/>
                <w:szCs w:val="20"/>
              </w:rPr>
              <w:t>és</w:t>
            </w:r>
            <w:proofErr w:type="spellEnd"/>
            <w:r w:rsidR="00FC32AF" w:rsidRPr="00FC32AF">
              <w:rPr>
                <w:rFonts w:ascii="Arial" w:hAnsi="Arial" w:cs="Arial"/>
                <w:sz w:val="20"/>
                <w:szCs w:val="20"/>
              </w:rPr>
              <w:t xml:space="preserve"> a </w:t>
            </w:r>
            <w:proofErr w:type="spellStart"/>
            <w:r w:rsidR="00FC32AF" w:rsidRPr="00FC32AF">
              <w:rPr>
                <w:rFonts w:ascii="Arial" w:hAnsi="Arial" w:cs="Arial"/>
                <w:sz w:val="20"/>
                <w:szCs w:val="20"/>
              </w:rPr>
              <w:t>családok</w:t>
            </w:r>
            <w:proofErr w:type="spellEnd"/>
            <w:r w:rsidR="00FC32AF" w:rsidRPr="00FC32A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C32AF" w:rsidRPr="00FC32AF">
              <w:rPr>
                <w:rFonts w:ascii="Arial" w:hAnsi="Arial" w:cs="Arial"/>
                <w:sz w:val="20"/>
                <w:szCs w:val="20"/>
              </w:rPr>
              <w:t>bevonásával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="0089134D" w:rsidRPr="00836749">
              <w:rPr>
                <w:rFonts w:ascii="Arial" w:hAnsi="Arial" w:cs="Arial"/>
                <w:sz w:val="20"/>
                <w:szCs w:val="20"/>
                <w:lang w:val="hu-HU"/>
              </w:rPr>
              <w:tab/>
            </w:r>
          </w:p>
          <w:p w14:paraId="1CB18679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6180A1ED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1ED0F65D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E599"/>
          </w:tcPr>
          <w:p w14:paraId="51880B86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0637AC81" w14:textId="2D01AAD2" w:rsidR="0089134D" w:rsidRPr="00836749" w:rsidRDefault="0089134D" w:rsidP="001C7379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#  </w:t>
            </w:r>
            <w:r w:rsidR="001C7379">
              <w:rPr>
                <w:rFonts w:ascii="Arial" w:hAnsi="Arial" w:cs="Arial"/>
                <w:sz w:val="20"/>
                <w:szCs w:val="20"/>
                <w:lang w:val="hu-HU"/>
              </w:rPr>
              <w:t>bevont gyerekek (lány – fiú)</w:t>
            </w:r>
          </w:p>
          <w:p w14:paraId="3302F5FF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13A40D5C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1D7297AE" w14:textId="03C12D08" w:rsidR="0089134D" w:rsidRPr="00836749" w:rsidRDefault="0089134D" w:rsidP="005E5CA0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% </w:t>
            </w:r>
            <w:r w:rsidR="001C7379">
              <w:rPr>
                <w:rFonts w:ascii="Arial" w:hAnsi="Arial" w:cs="Arial"/>
                <w:sz w:val="20"/>
                <w:szCs w:val="20"/>
                <w:lang w:val="hu-HU"/>
              </w:rPr>
              <w:t>lányok és</w:t>
            </w: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%</w:t>
            </w:r>
            <w:r w:rsidR="001C7379">
              <w:rPr>
                <w:rFonts w:ascii="Arial" w:hAnsi="Arial" w:cs="Arial"/>
                <w:sz w:val="20"/>
                <w:szCs w:val="20"/>
                <w:lang w:val="hu-HU"/>
              </w:rPr>
              <w:t xml:space="preserve"> fiúk</w:t>
            </w:r>
            <w:r w:rsidR="005E5CA0">
              <w:rPr>
                <w:rFonts w:ascii="Arial" w:hAnsi="Arial" w:cs="Arial"/>
                <w:sz w:val="20"/>
                <w:szCs w:val="20"/>
                <w:lang w:val="hu-HU"/>
              </w:rPr>
              <w:t>, akiknek elkészült az egyéni fejlesztési terve</w:t>
            </w:r>
          </w:p>
          <w:p w14:paraId="5031A7D5" w14:textId="621F8898" w:rsidR="0089134D" w:rsidRPr="00836749" w:rsidRDefault="005E5CA0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 xml:space="preserve">Az egyéni fejlesztési tervek elkészítésének határideje a </w:t>
            </w:r>
            <w:r w:rsidR="0089134D" w:rsidRPr="00836749">
              <w:rPr>
                <w:rFonts w:ascii="Arial" w:hAnsi="Arial" w:cs="Arial"/>
                <w:sz w:val="20"/>
                <w:szCs w:val="20"/>
                <w:lang w:val="hu-HU"/>
              </w:rPr>
              <w:t>2021/2022</w:t>
            </w:r>
            <w:r>
              <w:rPr>
                <w:rFonts w:ascii="Arial" w:hAnsi="Arial" w:cs="Arial"/>
                <w:sz w:val="20"/>
                <w:szCs w:val="20"/>
                <w:lang w:val="hu-HU"/>
              </w:rPr>
              <w:t>-es tanév kezdete</w:t>
            </w:r>
          </w:p>
          <w:p w14:paraId="1C006402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shd w:val="clear" w:color="auto" w:fill="FFFFFF"/>
                <w:lang w:val="hu-HU"/>
              </w:rPr>
            </w:pPr>
          </w:p>
          <w:p w14:paraId="56095B18" w14:textId="12E0B18D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% </w:t>
            </w:r>
            <w:r w:rsidR="00613026">
              <w:rPr>
                <w:rFonts w:ascii="Arial" w:hAnsi="Arial" w:cs="Arial"/>
                <w:sz w:val="20"/>
                <w:szCs w:val="20"/>
                <w:lang w:val="hu-HU"/>
              </w:rPr>
              <w:t>lányok és</w:t>
            </w: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% </w:t>
            </w:r>
            <w:r w:rsidR="00613026">
              <w:rPr>
                <w:rFonts w:ascii="Arial" w:hAnsi="Arial" w:cs="Arial"/>
                <w:sz w:val="20"/>
                <w:szCs w:val="20"/>
                <w:lang w:val="hu-HU"/>
              </w:rPr>
              <w:t xml:space="preserve">fiúk, akik legalább 2 éven át a HEKS Tanoda diákjai </w:t>
            </w:r>
          </w:p>
          <w:p w14:paraId="3E6C1BA5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546D5345" w14:textId="2B00A356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# </w:t>
            </w:r>
            <w:r w:rsidR="00613026">
              <w:rPr>
                <w:rFonts w:ascii="Arial" w:hAnsi="Arial" w:cs="Arial"/>
                <w:sz w:val="20"/>
                <w:szCs w:val="20"/>
                <w:lang w:val="hu-HU"/>
              </w:rPr>
              <w:t xml:space="preserve">bevont önkéntesek </w:t>
            </w: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(# </w:t>
            </w:r>
            <w:r w:rsidR="00613026">
              <w:rPr>
                <w:rFonts w:ascii="Arial" w:hAnsi="Arial" w:cs="Arial"/>
                <w:sz w:val="20"/>
                <w:szCs w:val="20"/>
                <w:lang w:val="hu-HU"/>
              </w:rPr>
              <w:t>női önkéntesek; # férfi önkéntesek</w:t>
            </w: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>)</w:t>
            </w:r>
          </w:p>
          <w:p w14:paraId="01205F1A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51ED2489" w14:textId="634FD0B4" w:rsidR="0089134D" w:rsidRPr="00836749" w:rsidRDefault="00613026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 xml:space="preserve">A helyi iskolákkal való kapcsolat gyakorisága és minősége </w:t>
            </w:r>
          </w:p>
          <w:p w14:paraId="119F8F8A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31525210" w14:textId="0E2881E8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# </w:t>
            </w:r>
            <w:r w:rsidR="00613026">
              <w:rPr>
                <w:rFonts w:ascii="Arial" w:hAnsi="Arial" w:cs="Arial"/>
                <w:sz w:val="20"/>
                <w:szCs w:val="20"/>
                <w:lang w:val="hu-HU"/>
              </w:rPr>
              <w:t xml:space="preserve">szülői értekezlet </w:t>
            </w: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</w:t>
            </w:r>
          </w:p>
          <w:p w14:paraId="3E22FABE" w14:textId="5E87AB84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# </w:t>
            </w:r>
            <w:r w:rsidR="00613026">
              <w:rPr>
                <w:rFonts w:ascii="Arial" w:hAnsi="Arial" w:cs="Arial"/>
                <w:sz w:val="20"/>
                <w:szCs w:val="20"/>
                <w:lang w:val="hu-HU"/>
              </w:rPr>
              <w:t>családlátogatás, kapcsolatok minősége</w:t>
            </w:r>
          </w:p>
          <w:p w14:paraId="39725FB2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5EFA1713" w14:textId="44B9FC85" w:rsidR="0089134D" w:rsidRPr="00836749" w:rsidRDefault="00613026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 xml:space="preserve">Megfigyelések a szülőkről: mennyire vonódnak be a szülők a gyerekeik oktatásába </w:t>
            </w:r>
          </w:p>
          <w:p w14:paraId="3B541BC1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24B98B83" w14:textId="4B00471D" w:rsidR="0089134D" w:rsidRDefault="00613026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 xml:space="preserve"># Tanodai nyílt nap </w:t>
            </w:r>
          </w:p>
          <w:p w14:paraId="64B506AA" w14:textId="6B9FA908" w:rsidR="00613026" w:rsidRPr="00836749" w:rsidRDefault="00613026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(Évente minimum 1)</w:t>
            </w:r>
          </w:p>
          <w:p w14:paraId="7D29F69B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4DE6863A" w14:textId="6E1E1D06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# Roma </w:t>
            </w:r>
            <w:r w:rsidR="00613026">
              <w:rPr>
                <w:rFonts w:ascii="Arial" w:hAnsi="Arial" w:cs="Arial"/>
                <w:sz w:val="20"/>
                <w:szCs w:val="20"/>
                <w:lang w:val="hu-HU"/>
              </w:rPr>
              <w:t xml:space="preserve">lányok és </w:t>
            </w: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# of Roma </w:t>
            </w:r>
            <w:r w:rsidR="00613026">
              <w:rPr>
                <w:rFonts w:ascii="Arial" w:hAnsi="Arial" w:cs="Arial"/>
                <w:sz w:val="20"/>
                <w:szCs w:val="20"/>
                <w:lang w:val="hu-HU"/>
              </w:rPr>
              <w:t xml:space="preserve">fiúk, akik pályaorientációs foglalkozáson vesznek részt </w:t>
            </w:r>
          </w:p>
          <w:p w14:paraId="1FB84AE5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E599"/>
          </w:tcPr>
          <w:p w14:paraId="7C1DF546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24578694" w14:textId="6A9E5470" w:rsidR="0089134D" w:rsidRPr="00836749" w:rsidRDefault="00D53A77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Jelenléti ívek</w:t>
            </w:r>
          </w:p>
          <w:p w14:paraId="4CD290E4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450D4C5A" w14:textId="2E8097FB" w:rsidR="0089134D" w:rsidRPr="00836749" w:rsidRDefault="00D53A77" w:rsidP="00D53A77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 xml:space="preserve">Egyéni fejlődésről szóló beszámoló minden bevont gyerekről. 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E599"/>
          </w:tcPr>
          <w:p w14:paraId="2A36E426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</w:tc>
      </w:tr>
      <w:tr w:rsidR="0089134D" w:rsidRPr="00836749" w14:paraId="605E95A9" w14:textId="77777777" w:rsidTr="00836749">
        <w:trPr>
          <w:cantSplit/>
        </w:trPr>
        <w:tc>
          <w:tcPr>
            <w:tcW w:w="1611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2CC"/>
          </w:tcPr>
          <w:p w14:paraId="786FB46E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7069D958" w14:textId="318F6555" w:rsidR="0089134D" w:rsidRPr="00836749" w:rsidRDefault="00FB4C9F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Tevékenységek</w:t>
            </w:r>
          </w:p>
          <w:p w14:paraId="27C3E8B3" w14:textId="17474F46" w:rsidR="0089134D" w:rsidRPr="00A95BC0" w:rsidRDefault="00613026" w:rsidP="00A95BC0">
            <w:pPr>
              <w:pStyle w:val="Listaszerbekezds"/>
              <w:numPr>
                <w:ilvl w:val="1"/>
                <w:numId w:val="3"/>
              </w:num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A95BC0">
              <w:rPr>
                <w:rFonts w:ascii="Arial" w:hAnsi="Arial" w:cs="Arial"/>
                <w:sz w:val="20"/>
                <w:szCs w:val="20"/>
                <w:lang w:val="hu-HU"/>
              </w:rPr>
              <w:t>–</w:t>
            </w:r>
            <w:r w:rsidR="0089134D" w:rsidRPr="00A95BC0">
              <w:rPr>
                <w:rFonts w:ascii="Arial" w:hAnsi="Arial" w:cs="Arial"/>
                <w:sz w:val="20"/>
                <w:szCs w:val="20"/>
                <w:lang w:val="hu-HU"/>
              </w:rPr>
              <w:t xml:space="preserve"> </w:t>
            </w:r>
            <w:r w:rsidRPr="00A95BC0">
              <w:rPr>
                <w:rFonts w:ascii="Arial" w:hAnsi="Arial" w:cs="Arial"/>
                <w:sz w:val="20"/>
                <w:szCs w:val="20"/>
                <w:lang w:val="hu-HU"/>
              </w:rPr>
              <w:t>Tanárok/ oktatók bevonása a Tanoda szakmai csapatába, illetve (ahol szükséges), megfelelő tanodai infrastruktúra kialakítása</w:t>
            </w:r>
            <w:r w:rsidR="0089134D" w:rsidRPr="00A95BC0">
              <w:rPr>
                <w:rFonts w:ascii="Arial" w:hAnsi="Arial" w:cs="Arial"/>
                <w:sz w:val="20"/>
                <w:szCs w:val="20"/>
                <w:lang w:val="hu-HU"/>
              </w:rPr>
              <w:t>.</w:t>
            </w:r>
          </w:p>
          <w:p w14:paraId="175B90F1" w14:textId="2D0C5B7F" w:rsidR="00A95BC0" w:rsidRPr="00A95BC0" w:rsidRDefault="00A95BC0" w:rsidP="00A95BC0">
            <w:pPr>
              <w:pStyle w:val="Listaszerbekezds"/>
              <w:numPr>
                <w:ilvl w:val="1"/>
                <w:numId w:val="3"/>
              </w:num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– Tantárgyi segítség</w:t>
            </w:r>
          </w:p>
          <w:p w14:paraId="21C2EBE1" w14:textId="7A75CEC6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>1</w:t>
            </w:r>
            <w:r w:rsidR="00A95BC0">
              <w:rPr>
                <w:rFonts w:ascii="Arial" w:hAnsi="Arial" w:cs="Arial"/>
                <w:sz w:val="20"/>
                <w:szCs w:val="20"/>
                <w:lang w:val="hu-HU"/>
              </w:rPr>
              <w:t>.3</w:t>
            </w: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</w:t>
            </w:r>
            <w:r w:rsidR="00613026">
              <w:rPr>
                <w:rFonts w:ascii="Arial" w:hAnsi="Arial" w:cs="Arial"/>
                <w:sz w:val="20"/>
                <w:szCs w:val="20"/>
                <w:lang w:val="hu-HU"/>
              </w:rPr>
              <w:t>–</w:t>
            </w: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</w:t>
            </w:r>
            <w:r w:rsidR="00613026">
              <w:rPr>
                <w:rFonts w:ascii="Arial" w:hAnsi="Arial" w:cs="Arial"/>
                <w:sz w:val="20"/>
                <w:szCs w:val="20"/>
                <w:lang w:val="hu-HU"/>
              </w:rPr>
              <w:t xml:space="preserve">Egyéni tanácsadás és </w:t>
            </w:r>
            <w:r w:rsidR="00A95BC0">
              <w:rPr>
                <w:rFonts w:ascii="Arial" w:hAnsi="Arial" w:cs="Arial"/>
                <w:sz w:val="20"/>
                <w:szCs w:val="20"/>
                <w:lang w:val="hu-HU"/>
              </w:rPr>
              <w:t xml:space="preserve">pályaorientáció Roma gyerekeknek és fiataloknak, tereplátogatásokkal egybekötve </w:t>
            </w:r>
          </w:p>
          <w:p w14:paraId="4DDFC9D7" w14:textId="03B21F32" w:rsidR="0089134D" w:rsidRPr="00836749" w:rsidRDefault="00A95BC0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1.4</w:t>
            </w:r>
            <w:r w:rsidR="0089134D"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hu-HU"/>
              </w:rPr>
              <w:t>–</w:t>
            </w:r>
            <w:r w:rsidR="0089134D"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hu-HU"/>
              </w:rPr>
              <w:t xml:space="preserve">Szülői értekezletek és családlátogatások </w:t>
            </w:r>
          </w:p>
          <w:p w14:paraId="1D4F124D" w14:textId="5023C20A" w:rsidR="0089134D" w:rsidRDefault="00A95BC0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1.5</w:t>
            </w:r>
            <w:r w:rsidR="0089134D"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hu-HU"/>
              </w:rPr>
              <w:t>–</w:t>
            </w:r>
            <w:r w:rsidR="0089134D"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hu-HU"/>
              </w:rPr>
              <w:t xml:space="preserve">A helyi (vagy érintett) iskolákkal való kapcsolattartás és a döntéshozatalban való részvétel a gyerekek kapcsán </w:t>
            </w:r>
          </w:p>
          <w:p w14:paraId="58985F31" w14:textId="43ACB382" w:rsidR="00613026" w:rsidRPr="00836749" w:rsidRDefault="00A95BC0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1.6</w:t>
            </w:r>
            <w:r w:rsidR="00613026">
              <w:rPr>
                <w:rFonts w:ascii="Arial" w:hAnsi="Arial" w:cs="Arial"/>
                <w:sz w:val="20"/>
                <w:szCs w:val="20"/>
                <w:lang w:val="hu-HU"/>
              </w:rPr>
              <w:t xml:space="preserve"> – </w:t>
            </w:r>
            <w:r>
              <w:rPr>
                <w:rFonts w:ascii="Arial" w:hAnsi="Arial" w:cs="Arial"/>
                <w:sz w:val="20"/>
                <w:szCs w:val="20"/>
                <w:lang w:val="hu-HU"/>
              </w:rPr>
              <w:t xml:space="preserve">Nyílt nap a Tanodában </w:t>
            </w:r>
            <w:r w:rsidR="00613026">
              <w:rPr>
                <w:rFonts w:ascii="Arial" w:hAnsi="Arial" w:cs="Arial"/>
                <w:sz w:val="20"/>
                <w:szCs w:val="20"/>
                <w:lang w:val="hu-HU"/>
              </w:rPr>
              <w:t>(1</w:t>
            </w:r>
            <w:r>
              <w:rPr>
                <w:rFonts w:ascii="Arial" w:hAnsi="Arial" w:cs="Arial"/>
                <w:sz w:val="20"/>
                <w:szCs w:val="20"/>
                <w:lang w:val="hu-HU"/>
              </w:rPr>
              <w:t xml:space="preserve"> évente</w:t>
            </w:r>
            <w:r w:rsidR="00613026">
              <w:rPr>
                <w:rFonts w:ascii="Arial" w:hAnsi="Arial" w:cs="Arial"/>
                <w:sz w:val="20"/>
                <w:szCs w:val="20"/>
                <w:lang w:val="hu-HU"/>
              </w:rPr>
              <w:t>)</w:t>
            </w:r>
          </w:p>
          <w:p w14:paraId="7D7DDB9A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</w:tc>
      </w:tr>
      <w:tr w:rsidR="0089134D" w:rsidRPr="00836749" w14:paraId="374ECCFA" w14:textId="77777777" w:rsidTr="00836749">
        <w:trPr>
          <w:cantSplit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E599"/>
          </w:tcPr>
          <w:p w14:paraId="27A051D5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4C701F43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>Output 3.2</w:t>
            </w:r>
          </w:p>
          <w:p w14:paraId="046C20BD" w14:textId="35A67DFC" w:rsidR="0089134D" w:rsidRPr="00836749" w:rsidRDefault="00FB4C9F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proofErr w:type="spellStart"/>
            <w:r w:rsidRPr="00FB4C9F">
              <w:rPr>
                <w:rFonts w:ascii="Arial" w:hAnsi="Arial" w:cs="Arial"/>
                <w:sz w:val="20"/>
                <w:szCs w:val="20"/>
              </w:rPr>
              <w:t>Iskolakorhatár</w:t>
            </w:r>
            <w:proofErr w:type="spellEnd"/>
            <w:r w:rsidRPr="00FB4C9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B4C9F">
              <w:rPr>
                <w:rFonts w:ascii="Arial" w:hAnsi="Arial" w:cs="Arial"/>
                <w:sz w:val="20"/>
                <w:szCs w:val="20"/>
              </w:rPr>
              <w:t>alatti</w:t>
            </w:r>
            <w:proofErr w:type="spellEnd"/>
            <w:r w:rsidRPr="00FB4C9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B4C9F">
              <w:rPr>
                <w:rFonts w:ascii="Arial" w:hAnsi="Arial" w:cs="Arial"/>
                <w:sz w:val="20"/>
                <w:szCs w:val="20"/>
              </w:rPr>
              <w:t>gyermekek</w:t>
            </w:r>
            <w:proofErr w:type="spellEnd"/>
            <w:r w:rsidRPr="00FB4C9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B4C9F">
              <w:rPr>
                <w:rFonts w:ascii="Arial" w:hAnsi="Arial" w:cs="Arial"/>
                <w:sz w:val="20"/>
                <w:szCs w:val="20"/>
              </w:rPr>
              <w:t>támogatása</w:t>
            </w:r>
            <w:proofErr w:type="spellEnd"/>
            <w:r w:rsidRPr="00FB4C9F">
              <w:rPr>
                <w:rFonts w:ascii="Arial" w:hAnsi="Arial" w:cs="Arial"/>
                <w:sz w:val="20"/>
                <w:szCs w:val="20"/>
                <w:lang w:val="en-US"/>
              </w:rPr>
              <w:t xml:space="preserve"> (0-6 </w:t>
            </w:r>
            <w:proofErr w:type="spellStart"/>
            <w:r w:rsidR="005C5E04">
              <w:rPr>
                <w:rFonts w:ascii="Arial" w:hAnsi="Arial" w:cs="Arial"/>
                <w:sz w:val="20"/>
                <w:szCs w:val="20"/>
              </w:rPr>
              <w:t>év</w:t>
            </w:r>
            <w:proofErr w:type="spellEnd"/>
            <w:r w:rsidRPr="00FB4C9F">
              <w:rPr>
                <w:rFonts w:ascii="Arial" w:hAnsi="Arial" w:cs="Arial"/>
                <w:sz w:val="20"/>
                <w:szCs w:val="20"/>
                <w:lang w:val="en-US"/>
              </w:rPr>
              <w:t>)</w:t>
            </w:r>
          </w:p>
        </w:tc>
        <w:tc>
          <w:tcPr>
            <w:tcW w:w="4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E599"/>
          </w:tcPr>
          <w:p w14:paraId="4330AC81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3D56B365" w14:textId="4908EF34" w:rsidR="0089134D" w:rsidRPr="00836749" w:rsidRDefault="00FB4C9F" w:rsidP="00FB4C9F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A gyerekek a születés előtti hónapoktól kezdve fejlődésüket elősegítő környezetben élnek</w:t>
            </w:r>
            <w:r w:rsidR="0089134D" w:rsidRPr="00836749">
              <w:rPr>
                <w:rFonts w:ascii="Arial" w:hAnsi="Arial" w:cs="Arial"/>
                <w:sz w:val="20"/>
                <w:szCs w:val="20"/>
                <w:lang w:val="hu-HU"/>
              </w:rPr>
              <w:t>.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E599"/>
          </w:tcPr>
          <w:p w14:paraId="422CFE10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531B7385" w14:textId="1BA94185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# </w:t>
            </w:r>
            <w:r w:rsidR="00436053">
              <w:rPr>
                <w:rFonts w:ascii="Arial" w:hAnsi="Arial" w:cs="Arial"/>
                <w:sz w:val="20"/>
                <w:szCs w:val="20"/>
                <w:lang w:val="hu-HU"/>
              </w:rPr>
              <w:t>bevont gyerekek és fiatal szülők (férfiak/ nők) a programban</w:t>
            </w:r>
          </w:p>
          <w:p w14:paraId="5040202D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471F35B7" w14:textId="1EFC4B44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# </w:t>
            </w:r>
            <w:r w:rsidR="00436053">
              <w:rPr>
                <w:rFonts w:ascii="Arial" w:hAnsi="Arial" w:cs="Arial"/>
                <w:sz w:val="20"/>
                <w:szCs w:val="20"/>
                <w:lang w:val="hu-HU"/>
              </w:rPr>
              <w:t xml:space="preserve">bevont, alkalmazott szakértők, akik a gyerekeket és a szülőket támogatják </w:t>
            </w:r>
          </w:p>
          <w:p w14:paraId="135C7F61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5E8F742B" w14:textId="40B5BAF9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# </w:t>
            </w:r>
            <w:r w:rsidR="00436053">
              <w:rPr>
                <w:rFonts w:ascii="Arial" w:hAnsi="Arial" w:cs="Arial"/>
                <w:sz w:val="20"/>
                <w:szCs w:val="20"/>
                <w:lang w:val="hu-HU"/>
              </w:rPr>
              <w:t xml:space="preserve">résztvevők száma az apáknak szóló rendezvényeken </w:t>
            </w:r>
          </w:p>
          <w:p w14:paraId="40687DD9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E599"/>
          </w:tcPr>
          <w:p w14:paraId="03B0BAB6" w14:textId="085B95C8" w:rsidR="0089134D" w:rsidRPr="00836749" w:rsidRDefault="00BB5A15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Jelenléti ív</w:t>
            </w:r>
          </w:p>
          <w:p w14:paraId="2DF79988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0EC9BFD7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6CD14EE1" w14:textId="7856D6A5" w:rsidR="0089134D" w:rsidRPr="00836749" w:rsidRDefault="00BB5A15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Munkaszerződések</w:t>
            </w:r>
          </w:p>
          <w:p w14:paraId="34CBFB49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1073E894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49AE2D10" w14:textId="38CEBF25" w:rsidR="0089134D" w:rsidRPr="00836749" w:rsidRDefault="00BB5A15" w:rsidP="00BB5A15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Kérdőív/ csoportbeszélgetések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E599"/>
          </w:tcPr>
          <w:p w14:paraId="3A039A9A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</w:tc>
      </w:tr>
      <w:tr w:rsidR="0089134D" w:rsidRPr="00836749" w14:paraId="1162767F" w14:textId="77777777" w:rsidTr="00836749">
        <w:trPr>
          <w:cantSplit/>
        </w:trPr>
        <w:tc>
          <w:tcPr>
            <w:tcW w:w="1611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2CC"/>
          </w:tcPr>
          <w:p w14:paraId="651A7426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42E6D422" w14:textId="64864B23" w:rsidR="0089134D" w:rsidRPr="00836749" w:rsidRDefault="005C5E04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Tevékenységek</w:t>
            </w:r>
          </w:p>
          <w:p w14:paraId="2C64FFA2" w14:textId="28C4058B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3.2.1 </w:t>
            </w:r>
            <w:r w:rsidR="00FE78CA">
              <w:rPr>
                <w:rFonts w:ascii="Arial" w:hAnsi="Arial" w:cs="Arial"/>
                <w:sz w:val="20"/>
                <w:szCs w:val="20"/>
                <w:lang w:val="hu-HU"/>
              </w:rPr>
              <w:t>–</w:t>
            </w: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</w:t>
            </w:r>
            <w:r w:rsidR="00FE78CA">
              <w:rPr>
                <w:rFonts w:ascii="Arial" w:hAnsi="Arial" w:cs="Arial"/>
                <w:sz w:val="20"/>
                <w:szCs w:val="20"/>
                <w:lang w:val="hu-HU"/>
              </w:rPr>
              <w:t>Baba- Mama/Papa klubok 0-3 éves gyerekek és szüleik számára</w:t>
            </w:r>
          </w:p>
          <w:p w14:paraId="39AFB72E" w14:textId="72636ECD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3.2.2 </w:t>
            </w:r>
            <w:r w:rsidR="00FE78CA">
              <w:rPr>
                <w:rFonts w:ascii="Arial" w:hAnsi="Arial" w:cs="Arial"/>
                <w:sz w:val="20"/>
                <w:szCs w:val="20"/>
                <w:lang w:val="hu-HU"/>
              </w:rPr>
              <w:t>–</w:t>
            </w: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</w:t>
            </w:r>
            <w:r w:rsidR="00FE78CA">
              <w:rPr>
                <w:rFonts w:ascii="Arial" w:hAnsi="Arial" w:cs="Arial"/>
                <w:sz w:val="20"/>
                <w:szCs w:val="20"/>
                <w:lang w:val="hu-HU"/>
              </w:rPr>
              <w:t xml:space="preserve">Tanácsadás és </w:t>
            </w:r>
            <w:proofErr w:type="spellStart"/>
            <w:r w:rsidR="00FE78CA">
              <w:rPr>
                <w:rFonts w:ascii="Arial" w:hAnsi="Arial" w:cs="Arial"/>
                <w:sz w:val="20"/>
                <w:szCs w:val="20"/>
                <w:lang w:val="hu-HU"/>
              </w:rPr>
              <w:t>mentorálás</w:t>
            </w:r>
            <w:proofErr w:type="spellEnd"/>
            <w:r w:rsidR="00FE78CA">
              <w:rPr>
                <w:rFonts w:ascii="Arial" w:hAnsi="Arial" w:cs="Arial"/>
                <w:sz w:val="20"/>
                <w:szCs w:val="20"/>
                <w:lang w:val="hu-HU"/>
              </w:rPr>
              <w:t xml:space="preserve"> fiatal</w:t>
            </w:r>
            <w:bookmarkStart w:id="0" w:name="_GoBack"/>
            <w:bookmarkEnd w:id="0"/>
            <w:r w:rsidR="00FE78CA">
              <w:rPr>
                <w:rFonts w:ascii="Arial" w:hAnsi="Arial" w:cs="Arial"/>
                <w:sz w:val="20"/>
                <w:szCs w:val="20"/>
                <w:lang w:val="hu-HU"/>
              </w:rPr>
              <w:t xml:space="preserve"> anyák és apák számára</w:t>
            </w: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</w:t>
            </w:r>
          </w:p>
          <w:p w14:paraId="093A827B" w14:textId="77777777" w:rsidR="00FE78CA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3.2.3 – </w:t>
            </w:r>
            <w:r w:rsidR="00FE78CA">
              <w:rPr>
                <w:rFonts w:ascii="Arial" w:hAnsi="Arial" w:cs="Arial"/>
                <w:sz w:val="20"/>
                <w:szCs w:val="20"/>
                <w:lang w:val="hu-HU"/>
              </w:rPr>
              <w:t xml:space="preserve">Szakértők játékos foglalkozásai 0-3 éves vagy 3-6 éves gyerekek fejlesztésére </w:t>
            </w:r>
          </w:p>
          <w:p w14:paraId="6A6ECC1A" w14:textId="2030B3DE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3.2.4 </w:t>
            </w:r>
            <w:r w:rsidR="00FE78CA">
              <w:rPr>
                <w:rFonts w:ascii="Arial" w:hAnsi="Arial" w:cs="Arial"/>
                <w:sz w:val="20"/>
                <w:szCs w:val="20"/>
                <w:lang w:val="hu-HU"/>
              </w:rPr>
              <w:t>–</w:t>
            </w: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</w:t>
            </w:r>
            <w:r w:rsidR="00FE78CA">
              <w:rPr>
                <w:rFonts w:ascii="Arial" w:hAnsi="Arial" w:cs="Arial"/>
                <w:sz w:val="20"/>
                <w:szCs w:val="20"/>
                <w:lang w:val="hu-HU"/>
              </w:rPr>
              <w:t xml:space="preserve">Programok kifejlesztése és koordinálása a helyi óvodával </w:t>
            </w:r>
          </w:p>
          <w:p w14:paraId="37990432" w14:textId="3329A6F6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3.2.5 </w:t>
            </w:r>
            <w:r w:rsidR="00FE78CA">
              <w:rPr>
                <w:rFonts w:ascii="Arial" w:hAnsi="Arial" w:cs="Arial"/>
                <w:sz w:val="20"/>
                <w:szCs w:val="20"/>
                <w:lang w:val="hu-HU"/>
              </w:rPr>
              <w:t>–</w:t>
            </w: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</w:t>
            </w:r>
            <w:r w:rsidR="00FE78CA">
              <w:rPr>
                <w:rFonts w:ascii="Arial" w:hAnsi="Arial" w:cs="Arial"/>
                <w:sz w:val="20"/>
                <w:szCs w:val="20"/>
                <w:lang w:val="hu-HU"/>
              </w:rPr>
              <w:t>Események szervezése kifejezetten apák számára</w:t>
            </w:r>
          </w:p>
          <w:p w14:paraId="0442CA95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</w:tc>
      </w:tr>
      <w:tr w:rsidR="0089134D" w:rsidRPr="00836749" w14:paraId="652CDB94" w14:textId="77777777" w:rsidTr="00836749">
        <w:trPr>
          <w:cantSplit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E599"/>
          </w:tcPr>
          <w:p w14:paraId="09689ABD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0D050BC5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>Output 3.3</w:t>
            </w:r>
          </w:p>
          <w:p w14:paraId="15A14682" w14:textId="676717B3" w:rsidR="0089134D" w:rsidRPr="00836749" w:rsidRDefault="005C5E04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proofErr w:type="spellStart"/>
            <w:r w:rsidRPr="005C5E04">
              <w:rPr>
                <w:rFonts w:ascii="Arial" w:hAnsi="Arial" w:cs="Arial"/>
                <w:sz w:val="20"/>
                <w:szCs w:val="20"/>
              </w:rPr>
              <w:t>Személyiség-fejlesztés</w:t>
            </w:r>
            <w:proofErr w:type="spellEnd"/>
            <w:r w:rsidRPr="005C5E04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5C5E04">
              <w:rPr>
                <w:rFonts w:ascii="Arial" w:hAnsi="Arial" w:cs="Arial"/>
                <w:sz w:val="20"/>
                <w:szCs w:val="20"/>
              </w:rPr>
              <w:t>csoportos</w:t>
            </w:r>
            <w:proofErr w:type="spellEnd"/>
            <w:r w:rsidRPr="005C5E0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C5E04">
              <w:rPr>
                <w:rFonts w:ascii="Arial" w:hAnsi="Arial" w:cs="Arial"/>
                <w:sz w:val="20"/>
                <w:szCs w:val="20"/>
              </w:rPr>
              <w:t>viselkedés-fejlesztés</w:t>
            </w:r>
            <w:proofErr w:type="spellEnd"/>
          </w:p>
        </w:tc>
        <w:tc>
          <w:tcPr>
            <w:tcW w:w="4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E599"/>
          </w:tcPr>
          <w:p w14:paraId="671A96B5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0214816A" w14:textId="0C4116B0" w:rsidR="0089134D" w:rsidRPr="00836749" w:rsidRDefault="005C5E04" w:rsidP="005C5E04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 xml:space="preserve">A gyerekek és fiatalok szociális kompetenciái fejlődnek, személyiségük fejlődik és identitásuk, magabiztosságuk erősödik. 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E599"/>
          </w:tcPr>
          <w:p w14:paraId="67B562F2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75E8C76D" w14:textId="5384E11A" w:rsidR="0089134D" w:rsidRPr="00836749" w:rsidRDefault="00D42E8E" w:rsidP="00D42E8E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# programokba bevont gyerekek és fiatalok (fiúk/ lányok)</w:t>
            </w:r>
            <w:r w:rsidR="0089134D"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E599"/>
          </w:tcPr>
          <w:p w14:paraId="7E3785E6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45563ECB" w14:textId="77777777" w:rsidR="00BB5A15" w:rsidRPr="00836749" w:rsidRDefault="00BB5A15" w:rsidP="00BB5A15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Féléves projekt-beszámoló</w:t>
            </w:r>
          </w:p>
          <w:p w14:paraId="566DA828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47D8EEAE" w14:textId="4D75927E" w:rsidR="0089134D" w:rsidRPr="00836749" w:rsidRDefault="00BB5A15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Kérdőív/ csoportbeszélgetések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E599"/>
          </w:tcPr>
          <w:p w14:paraId="6849757B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</w:tc>
      </w:tr>
      <w:tr w:rsidR="0089134D" w:rsidRPr="00836749" w14:paraId="61DA04C5" w14:textId="77777777" w:rsidTr="00836749">
        <w:trPr>
          <w:cantSplit/>
        </w:trPr>
        <w:tc>
          <w:tcPr>
            <w:tcW w:w="1611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2CC"/>
          </w:tcPr>
          <w:p w14:paraId="04F0AC30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200A64BD" w14:textId="32EA5498" w:rsidR="0089134D" w:rsidRPr="00836749" w:rsidRDefault="005C5E04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Tevékenységek</w:t>
            </w:r>
          </w:p>
          <w:p w14:paraId="49C75C15" w14:textId="3A797277" w:rsidR="0089134D" w:rsidRPr="00836749" w:rsidRDefault="00D42E8E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3.</w:t>
            </w:r>
            <w:r w:rsidR="0089134D"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3.1 </w:t>
            </w:r>
            <w:r>
              <w:rPr>
                <w:rFonts w:ascii="Arial" w:hAnsi="Arial" w:cs="Arial"/>
                <w:sz w:val="20"/>
                <w:szCs w:val="20"/>
                <w:lang w:val="hu-HU"/>
              </w:rPr>
              <w:t>–</w:t>
            </w:r>
            <w:r w:rsidR="0089134D"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hu-HU"/>
              </w:rPr>
              <w:t xml:space="preserve">Kapcsolat kialakítása Roma gyerekekkel és fiatalokkal </w:t>
            </w:r>
          </w:p>
          <w:p w14:paraId="00247F07" w14:textId="155CA81E" w:rsidR="0089134D" w:rsidRPr="00836749" w:rsidRDefault="00D42E8E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3.</w:t>
            </w:r>
            <w:r w:rsidR="0089134D"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3.2 </w:t>
            </w:r>
            <w:r>
              <w:rPr>
                <w:rFonts w:ascii="Arial" w:hAnsi="Arial" w:cs="Arial"/>
                <w:sz w:val="20"/>
                <w:szCs w:val="20"/>
                <w:lang w:val="hu-HU"/>
              </w:rPr>
              <w:t>–</w:t>
            </w:r>
            <w:r w:rsidR="0089134D"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hu-HU"/>
              </w:rPr>
              <w:t>Kurzusok, szabadidős tevékenységek</w:t>
            </w:r>
            <w:r w:rsidR="0089134D"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</w:t>
            </w:r>
          </w:p>
          <w:p w14:paraId="1329EA84" w14:textId="337A7470" w:rsidR="0089134D" w:rsidRPr="00836749" w:rsidRDefault="00D42E8E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 xml:space="preserve">3.3.3 – Motivációs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hu-HU"/>
              </w:rPr>
              <w:t>w</w:t>
            </w:r>
            <w:r w:rsidR="0089134D" w:rsidRPr="00836749">
              <w:rPr>
                <w:rFonts w:ascii="Arial" w:hAnsi="Arial" w:cs="Arial"/>
                <w:sz w:val="20"/>
                <w:szCs w:val="20"/>
                <w:lang w:val="hu-HU"/>
              </w:rPr>
              <w:t>orkshop</w:t>
            </w:r>
            <w:r>
              <w:rPr>
                <w:rFonts w:ascii="Arial" w:hAnsi="Arial" w:cs="Arial"/>
                <w:sz w:val="20"/>
                <w:szCs w:val="20"/>
                <w:lang w:val="hu-HU"/>
              </w:rPr>
              <w:t>ok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hu-HU"/>
              </w:rPr>
              <w:t xml:space="preserve"> tanuláshoz és tudatos életvezetéshez, tervezéshez</w:t>
            </w:r>
          </w:p>
          <w:p w14:paraId="4A167B8F" w14:textId="4CAE93C8" w:rsidR="0089134D" w:rsidRPr="00836749" w:rsidRDefault="00D42E8E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3.</w:t>
            </w:r>
            <w:r w:rsidR="0089134D"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3.4 - </w:t>
            </w:r>
            <w:r>
              <w:rPr>
                <w:rFonts w:ascii="Arial" w:hAnsi="Arial" w:cs="Arial"/>
                <w:sz w:val="20"/>
                <w:szCs w:val="20"/>
                <w:lang w:val="hu-HU"/>
              </w:rPr>
              <w:t>Játszóházak</w:t>
            </w:r>
          </w:p>
          <w:p w14:paraId="5B8EE83B" w14:textId="548B6AE9" w:rsidR="0089134D" w:rsidRPr="00836749" w:rsidRDefault="00D42E8E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3.</w:t>
            </w:r>
            <w:r w:rsidR="0089134D"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3.5. </w:t>
            </w:r>
            <w:r>
              <w:rPr>
                <w:rFonts w:ascii="Arial" w:hAnsi="Arial" w:cs="Arial"/>
                <w:sz w:val="20"/>
                <w:szCs w:val="20"/>
                <w:lang w:val="hu-HU"/>
              </w:rPr>
              <w:t>–</w:t>
            </w:r>
            <w:r w:rsidR="0089134D"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hu-HU"/>
              </w:rPr>
              <w:t xml:space="preserve">Tanulmányi kirándulások </w:t>
            </w:r>
          </w:p>
          <w:p w14:paraId="14701633" w14:textId="6FB1EB98" w:rsidR="0089134D" w:rsidRPr="00836749" w:rsidRDefault="00D42E8E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3.</w:t>
            </w:r>
            <w:r w:rsidR="0089134D" w:rsidRPr="00836749">
              <w:rPr>
                <w:rFonts w:ascii="Arial" w:hAnsi="Arial" w:cs="Arial"/>
                <w:sz w:val="20"/>
                <w:szCs w:val="20"/>
                <w:lang w:val="hu-HU"/>
              </w:rPr>
              <w:t>3.6 -</w:t>
            </w:r>
            <w:r>
              <w:rPr>
                <w:rFonts w:ascii="Arial" w:hAnsi="Arial" w:cs="Arial"/>
                <w:sz w:val="20"/>
                <w:szCs w:val="20"/>
                <w:lang w:val="hu-HU"/>
              </w:rPr>
              <w:t>Táborok</w:t>
            </w:r>
          </w:p>
          <w:p w14:paraId="2B10522F" w14:textId="7909DAC1" w:rsidR="0089134D" w:rsidRPr="00836749" w:rsidRDefault="00D42E8E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3.</w:t>
            </w:r>
            <w:r w:rsidR="0089134D"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3.7 </w:t>
            </w:r>
            <w:r>
              <w:rPr>
                <w:rFonts w:ascii="Arial" w:hAnsi="Arial" w:cs="Arial"/>
                <w:sz w:val="20"/>
                <w:szCs w:val="20"/>
                <w:lang w:val="hu-HU"/>
              </w:rPr>
              <w:t>–</w:t>
            </w:r>
            <w:r w:rsidR="0089134D"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hu-HU"/>
              </w:rPr>
              <w:t xml:space="preserve">Gyerekek és fiatalok kommunikációs és konfliktus-kezelő képességeinek fejlesztése a Tanodában, különös tekintettel az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hu-HU"/>
              </w:rPr>
              <w:t>asszertivitásr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hu-HU"/>
              </w:rPr>
              <w:t xml:space="preserve"> fiúk és lányok körében</w:t>
            </w:r>
          </w:p>
          <w:p w14:paraId="2C2D9CA2" w14:textId="06AF53E6" w:rsidR="0089134D" w:rsidRPr="00836749" w:rsidRDefault="00D42E8E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3.</w:t>
            </w:r>
            <w:r w:rsidR="0089134D"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3.8 </w:t>
            </w:r>
            <w:r>
              <w:rPr>
                <w:rFonts w:ascii="Arial" w:hAnsi="Arial" w:cs="Arial"/>
                <w:sz w:val="20"/>
                <w:szCs w:val="20"/>
                <w:lang w:val="hu-HU"/>
              </w:rPr>
              <w:t>–</w:t>
            </w:r>
            <w:r w:rsidR="0089134D"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hu-HU"/>
              </w:rPr>
              <w:t>Identitáserősítő tevékenységek, kurzusok</w:t>
            </w:r>
          </w:p>
          <w:p w14:paraId="6CDEB83C" w14:textId="31BA8520" w:rsidR="0089134D" w:rsidRPr="00836749" w:rsidRDefault="00D42E8E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3.</w:t>
            </w:r>
            <w:r w:rsidR="0089134D"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3.9 – </w:t>
            </w:r>
            <w:r>
              <w:rPr>
                <w:rFonts w:ascii="Arial" w:hAnsi="Arial" w:cs="Arial"/>
                <w:sz w:val="20"/>
                <w:szCs w:val="20"/>
                <w:lang w:val="hu-HU"/>
              </w:rPr>
              <w:t xml:space="preserve">Könyvbemutató szervezése a Roma örökség és kultúra témakörében (HEKS koordinátori segítséggel) </w:t>
            </w:r>
          </w:p>
          <w:p w14:paraId="374EB748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</w:tc>
      </w:tr>
      <w:tr w:rsidR="0089134D" w:rsidRPr="00836749" w14:paraId="6B5F722F" w14:textId="77777777" w:rsidTr="00836749">
        <w:trPr>
          <w:cantSplit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E599"/>
          </w:tcPr>
          <w:p w14:paraId="03F5DB94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2354609B" w14:textId="77777777" w:rsidR="0089134D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>Output 3.4</w:t>
            </w:r>
          </w:p>
          <w:p w14:paraId="09F5605C" w14:textId="6D435F6C" w:rsidR="00AD49C0" w:rsidRPr="00836749" w:rsidRDefault="00AD49C0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Keresztény értékek</w:t>
            </w:r>
          </w:p>
        </w:tc>
        <w:tc>
          <w:tcPr>
            <w:tcW w:w="4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E599"/>
          </w:tcPr>
          <w:p w14:paraId="257E679D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7D59C2BB" w14:textId="2EB968BD" w:rsidR="0089134D" w:rsidRPr="00836749" w:rsidRDefault="00AD49C0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AD49C0">
              <w:rPr>
                <w:rFonts w:ascii="Arial" w:hAnsi="Arial" w:cs="Arial"/>
                <w:sz w:val="20"/>
                <w:szCs w:val="20"/>
              </w:rPr>
              <w:t>A r</w:t>
            </w:r>
            <w:proofErr w:type="spellStart"/>
            <w:r w:rsidRPr="00AD49C0">
              <w:rPr>
                <w:rFonts w:ascii="Arial" w:hAnsi="Arial" w:cs="Arial"/>
                <w:sz w:val="20"/>
                <w:szCs w:val="20"/>
                <w:lang w:val="en-GB"/>
              </w:rPr>
              <w:t>oma</w:t>
            </w:r>
            <w:proofErr w:type="spellEnd"/>
            <w:r w:rsidRPr="00AD49C0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AD49C0">
              <w:rPr>
                <w:rFonts w:ascii="Arial" w:hAnsi="Arial" w:cs="Arial"/>
                <w:sz w:val="20"/>
                <w:szCs w:val="20"/>
              </w:rPr>
              <w:t>gyerekek</w:t>
            </w:r>
            <w:proofErr w:type="spellEnd"/>
            <w:r w:rsidRPr="00AD49C0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AD49C0">
              <w:rPr>
                <w:rFonts w:ascii="Arial" w:hAnsi="Arial" w:cs="Arial"/>
                <w:sz w:val="20"/>
                <w:szCs w:val="20"/>
              </w:rPr>
              <w:t>és</w:t>
            </w:r>
            <w:proofErr w:type="spellEnd"/>
            <w:r w:rsidRPr="00AD49C0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AD49C0">
              <w:rPr>
                <w:rFonts w:ascii="Arial" w:hAnsi="Arial" w:cs="Arial"/>
                <w:sz w:val="20"/>
                <w:szCs w:val="20"/>
              </w:rPr>
              <w:t>fiatalok</w:t>
            </w:r>
            <w:proofErr w:type="spellEnd"/>
            <w:r w:rsidRPr="00AD49C0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AD49C0">
              <w:rPr>
                <w:rFonts w:ascii="Arial" w:hAnsi="Arial" w:cs="Arial"/>
                <w:sz w:val="20"/>
                <w:szCs w:val="20"/>
              </w:rPr>
              <w:t>megerősödnek</w:t>
            </w:r>
            <w:proofErr w:type="spellEnd"/>
            <w:r w:rsidRPr="00AD49C0">
              <w:rPr>
                <w:rFonts w:ascii="Arial" w:hAnsi="Arial" w:cs="Arial"/>
                <w:sz w:val="20"/>
                <w:szCs w:val="20"/>
              </w:rPr>
              <w:t xml:space="preserve"> a </w:t>
            </w:r>
            <w:proofErr w:type="spellStart"/>
            <w:r w:rsidRPr="00AD49C0">
              <w:rPr>
                <w:rFonts w:ascii="Arial" w:hAnsi="Arial" w:cs="Arial"/>
                <w:sz w:val="20"/>
                <w:szCs w:val="20"/>
              </w:rPr>
              <w:t>keresztény</w:t>
            </w:r>
            <w:proofErr w:type="spellEnd"/>
            <w:r w:rsidRPr="00AD49C0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AD49C0">
              <w:rPr>
                <w:rFonts w:ascii="Arial" w:hAnsi="Arial" w:cs="Arial"/>
                <w:sz w:val="20"/>
                <w:szCs w:val="20"/>
              </w:rPr>
              <w:t>értékekben</w:t>
            </w:r>
            <w:proofErr w:type="spellEnd"/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E599"/>
          </w:tcPr>
          <w:p w14:paraId="779071D2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6776FE4F" w14:textId="6EB8F38D" w:rsidR="0089134D" w:rsidRPr="00836749" w:rsidRDefault="0089134D" w:rsidP="00B71C83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# </w:t>
            </w:r>
            <w:r w:rsidR="00B71C83">
              <w:rPr>
                <w:rFonts w:ascii="Arial" w:hAnsi="Arial" w:cs="Arial"/>
                <w:sz w:val="20"/>
                <w:szCs w:val="20"/>
                <w:lang w:val="hu-HU"/>
              </w:rPr>
              <w:t>Hittanoktatásban részesülő gyerekek (fiúk/ lányok)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E599"/>
          </w:tcPr>
          <w:p w14:paraId="5B071D80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47D3D39F" w14:textId="77777777" w:rsidR="00BB5A15" w:rsidRPr="00836749" w:rsidRDefault="00BB5A15" w:rsidP="00BB5A15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Féléves projekt-beszámoló</w:t>
            </w:r>
          </w:p>
          <w:p w14:paraId="144D1860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6CACC5BB" w14:textId="3621F5CA" w:rsidR="0089134D" w:rsidRPr="00836749" w:rsidRDefault="00BB5A15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Kérdőív/ csoportbeszélgetések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E599"/>
          </w:tcPr>
          <w:p w14:paraId="3B2A933E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</w:tc>
      </w:tr>
      <w:tr w:rsidR="0089134D" w:rsidRPr="00836749" w14:paraId="32C84894" w14:textId="77777777" w:rsidTr="00836749">
        <w:trPr>
          <w:cantSplit/>
        </w:trPr>
        <w:tc>
          <w:tcPr>
            <w:tcW w:w="1611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2CC"/>
          </w:tcPr>
          <w:p w14:paraId="47AC6BE9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3CB4A6C8" w14:textId="1C104BBD" w:rsidR="0089134D" w:rsidRPr="00836749" w:rsidRDefault="00B16190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hu-HU"/>
              </w:rPr>
              <w:t>Tevékenyésgek</w:t>
            </w:r>
            <w:proofErr w:type="spellEnd"/>
          </w:p>
          <w:p w14:paraId="796F1806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3.4.1 - </w:t>
            </w:r>
            <w:proofErr w:type="spellStart"/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>Children</w:t>
            </w:r>
            <w:proofErr w:type="spellEnd"/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and </w:t>
            </w:r>
            <w:proofErr w:type="spellStart"/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>teenagers</w:t>
            </w:r>
            <w:proofErr w:type="spellEnd"/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>attend</w:t>
            </w:r>
            <w:proofErr w:type="spellEnd"/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RE </w:t>
            </w:r>
            <w:proofErr w:type="spellStart"/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>lessons</w:t>
            </w:r>
            <w:proofErr w:type="spellEnd"/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>.</w:t>
            </w:r>
          </w:p>
          <w:p w14:paraId="35F9A86C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3.4.2 - </w:t>
            </w:r>
            <w:proofErr w:type="spellStart"/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>Children</w:t>
            </w:r>
            <w:proofErr w:type="spellEnd"/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and </w:t>
            </w:r>
            <w:proofErr w:type="spellStart"/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>teenagers</w:t>
            </w:r>
            <w:proofErr w:type="spellEnd"/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>participate</w:t>
            </w:r>
            <w:proofErr w:type="spellEnd"/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in </w:t>
            </w:r>
            <w:proofErr w:type="spellStart"/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>summer</w:t>
            </w:r>
            <w:proofErr w:type="spellEnd"/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RE </w:t>
            </w:r>
            <w:proofErr w:type="spellStart"/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>camps</w:t>
            </w:r>
            <w:proofErr w:type="spellEnd"/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>.</w:t>
            </w:r>
          </w:p>
          <w:p w14:paraId="45BF1605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3.4.3 - </w:t>
            </w:r>
            <w:proofErr w:type="spellStart"/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>Children</w:t>
            </w:r>
            <w:proofErr w:type="spellEnd"/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>attend</w:t>
            </w:r>
            <w:proofErr w:type="spellEnd"/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Christian-</w:t>
            </w:r>
            <w:proofErr w:type="spellStart"/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>oriented</w:t>
            </w:r>
            <w:proofErr w:type="spellEnd"/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>playgroups</w:t>
            </w:r>
            <w:proofErr w:type="spellEnd"/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>.</w:t>
            </w:r>
          </w:p>
          <w:p w14:paraId="4EBC8F0A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</w:tc>
      </w:tr>
      <w:tr w:rsidR="0089134D" w:rsidRPr="00836749" w14:paraId="52596E16" w14:textId="77777777" w:rsidTr="00836749">
        <w:trPr>
          <w:cantSplit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E599"/>
          </w:tcPr>
          <w:p w14:paraId="4E4D918B" w14:textId="77777777" w:rsidR="0089134D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>Output 3.5</w:t>
            </w:r>
          </w:p>
          <w:p w14:paraId="4895165B" w14:textId="66F6CBC9" w:rsidR="00B16190" w:rsidRPr="00836749" w:rsidRDefault="00B16190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 xml:space="preserve">Roma lányok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hu-HU"/>
              </w:rPr>
              <w:t>mentorálása</w:t>
            </w:r>
            <w:proofErr w:type="spellEnd"/>
          </w:p>
        </w:tc>
        <w:tc>
          <w:tcPr>
            <w:tcW w:w="4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E599"/>
          </w:tcPr>
          <w:p w14:paraId="1A876A91" w14:textId="2FA46DEE" w:rsidR="0089134D" w:rsidRPr="00836749" w:rsidRDefault="0089134D" w:rsidP="00B16190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Roma </w:t>
            </w:r>
            <w:r w:rsidR="00B16190">
              <w:rPr>
                <w:rFonts w:ascii="Arial" w:hAnsi="Arial" w:cs="Arial"/>
                <w:sz w:val="20"/>
                <w:szCs w:val="20"/>
                <w:lang w:val="hu-HU"/>
              </w:rPr>
              <w:t xml:space="preserve">lányok (12-18 év) </w:t>
            </w:r>
            <w:proofErr w:type="spellStart"/>
            <w:r w:rsidR="00B16190">
              <w:rPr>
                <w:rFonts w:ascii="Arial" w:hAnsi="Arial" w:cs="Arial"/>
                <w:sz w:val="20"/>
                <w:szCs w:val="20"/>
                <w:lang w:val="hu-HU"/>
              </w:rPr>
              <w:t>mentorálása</w:t>
            </w:r>
            <w:proofErr w:type="spellEnd"/>
            <w:r w:rsidR="00B16190">
              <w:rPr>
                <w:rFonts w:ascii="Arial" w:hAnsi="Arial" w:cs="Arial"/>
                <w:sz w:val="20"/>
                <w:szCs w:val="20"/>
                <w:lang w:val="hu-HU"/>
              </w:rPr>
              <w:t xml:space="preserve"> és bátorítása, motiválása az oktatási rendszerben való aktív részvétel érdekében, a lemorzsolódás megelőzésével, csökkentésével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E599"/>
          </w:tcPr>
          <w:p w14:paraId="580FF76B" w14:textId="75E3EF24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# </w:t>
            </w:r>
            <w:r w:rsidR="005B2454">
              <w:rPr>
                <w:rFonts w:ascii="Arial" w:hAnsi="Arial" w:cs="Arial"/>
                <w:sz w:val="20"/>
                <w:szCs w:val="20"/>
                <w:lang w:val="hu-HU"/>
              </w:rPr>
              <w:t>Bevont Roma lányok (minimum 10 lány)</w:t>
            </w:r>
          </w:p>
          <w:p w14:paraId="7793AD4B" w14:textId="1C0FC8F1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# </w:t>
            </w:r>
            <w:proofErr w:type="spellStart"/>
            <w:r w:rsidR="005B2454">
              <w:rPr>
                <w:rFonts w:ascii="Arial" w:hAnsi="Arial" w:cs="Arial"/>
                <w:sz w:val="20"/>
                <w:szCs w:val="20"/>
                <w:lang w:val="hu-HU"/>
              </w:rPr>
              <w:t>Mentorálások</w:t>
            </w:r>
            <w:proofErr w:type="spellEnd"/>
            <w:r w:rsidR="005B2454">
              <w:rPr>
                <w:rFonts w:ascii="Arial" w:hAnsi="Arial" w:cs="Arial"/>
                <w:sz w:val="20"/>
                <w:szCs w:val="20"/>
                <w:lang w:val="hu-HU"/>
              </w:rPr>
              <w:t xml:space="preserve"> száma hetente (minimum 1 hetente/ mentor) (1 mentorhoz 5 mentorált tartozhat) </w:t>
            </w:r>
          </w:p>
          <w:p w14:paraId="776C05E3" w14:textId="53798DF1" w:rsidR="0089134D" w:rsidRPr="00836749" w:rsidRDefault="0089134D" w:rsidP="005B2454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# </w:t>
            </w:r>
            <w:r w:rsidR="005B2454">
              <w:rPr>
                <w:rFonts w:ascii="Arial" w:hAnsi="Arial" w:cs="Arial"/>
                <w:sz w:val="20"/>
                <w:szCs w:val="20"/>
                <w:lang w:val="hu-HU"/>
              </w:rPr>
              <w:t xml:space="preserve">szabadidős tevékenységek, melyeknek fókusza az iskolai lemorzsolódás megelőzése és/vagy csökkentése 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E599"/>
          </w:tcPr>
          <w:p w14:paraId="3348CF09" w14:textId="77777777" w:rsidR="00BB5A15" w:rsidRPr="00836749" w:rsidRDefault="00BB5A15" w:rsidP="00BB5A15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Féléves projekt-beszámoló</w:t>
            </w:r>
          </w:p>
          <w:p w14:paraId="324E6A26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  <w:p w14:paraId="054AFAB1" w14:textId="446D9240" w:rsidR="0089134D" w:rsidRPr="00836749" w:rsidRDefault="00BB5A15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Kérdőív/ csoportbeszélgetések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E599"/>
          </w:tcPr>
          <w:p w14:paraId="28800556" w14:textId="77777777" w:rsidR="0089134D" w:rsidRPr="00836749" w:rsidRDefault="0089134D" w:rsidP="00B4515C">
            <w:pPr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</w:p>
        </w:tc>
      </w:tr>
      <w:tr w:rsidR="0089134D" w:rsidRPr="00836749" w14:paraId="03505166" w14:textId="77777777" w:rsidTr="00836749">
        <w:trPr>
          <w:cantSplit/>
        </w:trPr>
        <w:tc>
          <w:tcPr>
            <w:tcW w:w="1611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2CC"/>
          </w:tcPr>
          <w:p w14:paraId="4BE12486" w14:textId="7EE4D1F9" w:rsidR="0089134D" w:rsidRPr="00836749" w:rsidRDefault="00B16190" w:rsidP="00B4515C">
            <w:pPr>
              <w:spacing w:line="259" w:lineRule="auto"/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Tevékenységek</w:t>
            </w:r>
          </w:p>
          <w:p w14:paraId="31E0AF4C" w14:textId="77777777" w:rsidR="005B2454" w:rsidRDefault="005B2454" w:rsidP="00B4515C">
            <w:pPr>
              <w:spacing w:line="259" w:lineRule="auto"/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 xml:space="preserve">3.5.1 – Minimum 10 fő </w:t>
            </w:r>
            <w:r w:rsidR="0089134D" w:rsidRPr="00836749">
              <w:rPr>
                <w:rFonts w:ascii="Arial" w:hAnsi="Arial" w:cs="Arial"/>
                <w:sz w:val="20"/>
                <w:szCs w:val="20"/>
                <w:lang w:val="hu-HU"/>
              </w:rPr>
              <w:t>12-18</w:t>
            </w:r>
            <w:r>
              <w:rPr>
                <w:rFonts w:ascii="Arial" w:hAnsi="Arial" w:cs="Arial"/>
                <w:sz w:val="20"/>
                <w:szCs w:val="20"/>
                <w:lang w:val="hu-HU"/>
              </w:rPr>
              <w:t xml:space="preserve"> éves Roma lány vesz részt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hu-HU"/>
              </w:rPr>
              <w:t>mentorálásban</w:t>
            </w:r>
            <w:proofErr w:type="spellEnd"/>
          </w:p>
          <w:p w14:paraId="1742FD0D" w14:textId="7F2DB155" w:rsidR="0089134D" w:rsidRPr="00836749" w:rsidRDefault="005B2454" w:rsidP="00B4515C">
            <w:pPr>
              <w:spacing w:line="259" w:lineRule="auto"/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3.5.2 – (Lehetőleg Roma származású)</w:t>
            </w:r>
            <w:r w:rsidR="0089134D"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hu-HU"/>
              </w:rPr>
              <w:t xml:space="preserve">szakemberek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hu-HU"/>
              </w:rPr>
              <w:t>mentorálják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hu-HU"/>
              </w:rPr>
              <w:t xml:space="preserve"> a Roma lányokat (1 mentor maximum 5 lányt mentorálhat) </w:t>
            </w:r>
          </w:p>
          <w:p w14:paraId="7FF2A36D" w14:textId="57F48701" w:rsidR="0089134D" w:rsidRPr="00836749" w:rsidRDefault="005B2454" w:rsidP="00B4515C">
            <w:pPr>
              <w:spacing w:line="259" w:lineRule="auto"/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3.5.3</w:t>
            </w:r>
            <w:r w:rsidR="0089134D"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- Roma </w:t>
            </w:r>
            <w:r>
              <w:rPr>
                <w:rFonts w:ascii="Arial" w:hAnsi="Arial" w:cs="Arial"/>
                <w:sz w:val="20"/>
                <w:szCs w:val="20"/>
                <w:lang w:val="hu-HU"/>
              </w:rPr>
              <w:t xml:space="preserve">lányok hetente legalább egyszer vesznek részt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hu-HU"/>
              </w:rPr>
              <w:t>mentoráláson</w:t>
            </w:r>
            <w:proofErr w:type="spellEnd"/>
          </w:p>
          <w:p w14:paraId="259D7D6A" w14:textId="77777777" w:rsidR="0089134D" w:rsidRDefault="005B2454" w:rsidP="005B2454">
            <w:pPr>
              <w:spacing w:line="259" w:lineRule="auto"/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3.5.4</w:t>
            </w:r>
            <w:r w:rsidR="0089134D" w:rsidRPr="00836749">
              <w:rPr>
                <w:rFonts w:ascii="Arial" w:hAnsi="Arial" w:cs="Arial"/>
                <w:sz w:val="20"/>
                <w:szCs w:val="20"/>
                <w:lang w:val="hu-HU"/>
              </w:rPr>
              <w:t xml:space="preserve"> - Roma </w:t>
            </w:r>
            <w:r>
              <w:rPr>
                <w:rFonts w:ascii="Arial" w:hAnsi="Arial" w:cs="Arial"/>
                <w:sz w:val="20"/>
                <w:szCs w:val="20"/>
                <w:lang w:val="hu-HU"/>
              </w:rPr>
              <w:t xml:space="preserve">lányok és mentoraik szabadidős tevékenységeken vesznek részt havonta </w:t>
            </w:r>
            <w:r w:rsidR="0089134D" w:rsidRPr="00836749">
              <w:rPr>
                <w:rFonts w:ascii="Arial" w:hAnsi="Arial" w:cs="Arial"/>
                <w:sz w:val="20"/>
                <w:szCs w:val="20"/>
                <w:lang w:val="hu-HU"/>
              </w:rPr>
              <w:t>(</w:t>
            </w:r>
            <w:r>
              <w:rPr>
                <w:rFonts w:ascii="Arial" w:hAnsi="Arial" w:cs="Arial"/>
                <w:sz w:val="20"/>
                <w:szCs w:val="20"/>
                <w:lang w:val="hu-HU"/>
              </w:rPr>
              <w:t xml:space="preserve">tábor, kirándulás, pályaorientációs tereplátogatás,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hu-HU"/>
              </w:rPr>
              <w:t>stb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hu-HU"/>
              </w:rPr>
              <w:t>), különös tekintettel az iskolai lemorzsolódás megelőzésére, csökkentésére</w:t>
            </w:r>
          </w:p>
          <w:p w14:paraId="1A748649" w14:textId="75460AA7" w:rsidR="005B2454" w:rsidRPr="00836749" w:rsidRDefault="005B2454" w:rsidP="005B2454">
            <w:pPr>
              <w:spacing w:line="259" w:lineRule="auto"/>
              <w:jc w:val="both"/>
              <w:rPr>
                <w:rFonts w:ascii="Arial" w:hAnsi="Arial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0"/>
                <w:szCs w:val="20"/>
                <w:lang w:val="hu-HU"/>
              </w:rPr>
              <w:t>3.5.5 – Mentorok és mentoráltjaik közös találkozója havonta 1 alkalommal</w:t>
            </w:r>
          </w:p>
        </w:tc>
      </w:tr>
    </w:tbl>
    <w:p w14:paraId="5F0C7FCB" w14:textId="77777777" w:rsidR="0089134D" w:rsidRPr="00836749" w:rsidRDefault="0089134D" w:rsidP="0089134D">
      <w:pPr>
        <w:spacing w:before="240" w:after="240"/>
        <w:rPr>
          <w:rFonts w:ascii="Arial" w:hAnsi="Arial" w:cs="Arial"/>
          <w:lang w:val="hu-HU"/>
        </w:rPr>
      </w:pPr>
    </w:p>
    <w:p w14:paraId="25A00B4D" w14:textId="77777777" w:rsidR="008E7670" w:rsidRPr="00836749" w:rsidRDefault="008E7670">
      <w:pPr>
        <w:rPr>
          <w:lang w:val="hu-HU"/>
        </w:rPr>
      </w:pPr>
    </w:p>
    <w:sectPr w:rsidR="008E7670" w:rsidRPr="00836749" w:rsidSect="00B4515C">
      <w:headerReference w:type="default" r:id="rId11"/>
      <w:footerReference w:type="default" r:id="rId12"/>
      <w:pgSz w:w="16838" w:h="11906" w:orient="landscape"/>
      <w:pgMar w:top="1417" w:right="1417" w:bottom="1417" w:left="1134" w:header="708" w:footer="708" w:gutter="0"/>
      <w:paperSrc w:first="2" w:other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442FC7" w14:textId="77777777" w:rsidR="00281000" w:rsidRDefault="00281000">
      <w:r>
        <w:separator/>
      </w:r>
    </w:p>
  </w:endnote>
  <w:endnote w:type="continuationSeparator" w:id="0">
    <w:p w14:paraId="739BB7F1" w14:textId="77777777" w:rsidR="00281000" w:rsidRDefault="00281000">
      <w:r>
        <w:continuationSeparator/>
      </w:r>
    </w:p>
  </w:endnote>
  <w:endnote w:type="continuationNotice" w:id="1">
    <w:p w14:paraId="06A2246C" w14:textId="77777777" w:rsidR="00281000" w:rsidRDefault="0028100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utiger LT Com 45 Light">
    <w:altName w:val="Arial"/>
    <w:charset w:val="00"/>
    <w:family w:val="swiss"/>
    <w:pitch w:val="variable"/>
    <w:sig w:usb0="00000001" w:usb1="5000204A" w:usb2="00000000" w:usb3="00000000" w:csb0="0000009B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04049F" w14:textId="75A155AA" w:rsidR="00B4515C" w:rsidRPr="00313DD2" w:rsidRDefault="0089134D" w:rsidP="00B4515C">
    <w:pPr>
      <w:pStyle w:val="llb"/>
      <w:rPr>
        <w:sz w:val="16"/>
        <w:szCs w:val="16"/>
        <w:lang w:val="en-US"/>
      </w:rPr>
    </w:pPr>
    <w:r w:rsidRPr="00313DD2">
      <w:rPr>
        <w:rFonts w:ascii="Arial" w:hAnsi="Arial" w:cs="Arial"/>
        <w:sz w:val="16"/>
        <w:szCs w:val="16"/>
        <w:lang w:val="en-US"/>
      </w:rPr>
      <w:t xml:space="preserve">Annex 1.1 Project Proposal </w:t>
    </w:r>
    <w:r>
      <w:rPr>
        <w:rFonts w:ascii="Arial" w:hAnsi="Arial" w:cs="Arial"/>
        <w:sz w:val="16"/>
        <w:szCs w:val="16"/>
        <w:lang w:val="en-US"/>
      </w:rPr>
      <w:t>949.335 / Jan 2021 – Dec 2024</w:t>
    </w:r>
    <w:r>
      <w:rPr>
        <w:rFonts w:ascii="Arial" w:hAnsi="Arial" w:cs="Arial"/>
        <w:sz w:val="16"/>
        <w:szCs w:val="16"/>
        <w:lang w:val="en-US"/>
      </w:rPr>
      <w:tab/>
    </w:r>
    <w:r>
      <w:rPr>
        <w:rFonts w:ascii="Arial" w:hAnsi="Arial" w:cs="Arial"/>
        <w:sz w:val="16"/>
        <w:szCs w:val="16"/>
        <w:lang w:val="en-US"/>
      </w:rPr>
      <w:tab/>
    </w:r>
    <w:r>
      <w:rPr>
        <w:rFonts w:ascii="Arial" w:hAnsi="Arial" w:cs="Arial"/>
        <w:sz w:val="16"/>
        <w:szCs w:val="16"/>
        <w:lang w:val="en-US"/>
      </w:rPr>
      <w:tab/>
    </w:r>
    <w:r>
      <w:rPr>
        <w:rFonts w:ascii="Arial" w:hAnsi="Arial" w:cs="Arial"/>
        <w:sz w:val="16"/>
        <w:szCs w:val="16"/>
        <w:lang w:val="en-US"/>
      </w:rPr>
      <w:tab/>
    </w:r>
    <w:r>
      <w:rPr>
        <w:rFonts w:ascii="Arial" w:hAnsi="Arial" w:cs="Arial"/>
        <w:sz w:val="16"/>
        <w:szCs w:val="16"/>
        <w:lang w:val="en-US"/>
      </w:rPr>
      <w:tab/>
    </w:r>
    <w:r>
      <w:rPr>
        <w:rFonts w:ascii="Arial" w:hAnsi="Arial" w:cs="Arial"/>
        <w:sz w:val="16"/>
        <w:szCs w:val="16"/>
        <w:lang w:val="en-US"/>
      </w:rPr>
      <w:tab/>
    </w:r>
    <w:r>
      <w:rPr>
        <w:rFonts w:ascii="Arial" w:hAnsi="Arial" w:cs="Arial"/>
        <w:sz w:val="16"/>
        <w:szCs w:val="16"/>
        <w:lang w:val="en-US"/>
      </w:rPr>
      <w:tab/>
    </w:r>
    <w:r w:rsidRPr="00313DD2">
      <w:rPr>
        <w:rFonts w:ascii="Arial" w:hAnsi="Arial" w:cs="Arial"/>
        <w:sz w:val="16"/>
        <w:szCs w:val="16"/>
        <w:lang w:val="en-US"/>
      </w:rPr>
      <w:tab/>
      <w:t xml:space="preserve">Page </w:t>
    </w:r>
    <w:r w:rsidRPr="00313DD2">
      <w:rPr>
        <w:rFonts w:ascii="Arial" w:hAnsi="Arial" w:cs="Arial"/>
        <w:sz w:val="16"/>
        <w:szCs w:val="16"/>
      </w:rPr>
      <w:fldChar w:fldCharType="begin"/>
    </w:r>
    <w:r w:rsidRPr="00313DD2">
      <w:rPr>
        <w:rFonts w:ascii="Arial" w:hAnsi="Arial" w:cs="Arial"/>
        <w:sz w:val="16"/>
        <w:szCs w:val="16"/>
        <w:lang w:val="en-US"/>
      </w:rPr>
      <w:instrText xml:space="preserve"> PAGE </w:instrText>
    </w:r>
    <w:r w:rsidRPr="00313DD2">
      <w:rPr>
        <w:rFonts w:ascii="Arial" w:hAnsi="Arial" w:cs="Arial"/>
        <w:sz w:val="16"/>
        <w:szCs w:val="16"/>
      </w:rPr>
      <w:fldChar w:fldCharType="separate"/>
    </w:r>
    <w:r w:rsidR="002C236E">
      <w:rPr>
        <w:rFonts w:ascii="Arial" w:hAnsi="Arial" w:cs="Arial"/>
        <w:noProof/>
        <w:sz w:val="16"/>
        <w:szCs w:val="16"/>
        <w:lang w:val="en-US"/>
      </w:rPr>
      <w:t>7</w:t>
    </w:r>
    <w:r w:rsidRPr="00313DD2">
      <w:rPr>
        <w:rFonts w:ascii="Arial" w:hAnsi="Arial" w:cs="Arial"/>
        <w:sz w:val="16"/>
        <w:szCs w:val="16"/>
      </w:rPr>
      <w:fldChar w:fldCharType="end"/>
    </w:r>
    <w:r w:rsidRPr="00313DD2">
      <w:rPr>
        <w:rFonts w:ascii="Arial" w:hAnsi="Arial" w:cs="Arial"/>
        <w:sz w:val="16"/>
        <w:szCs w:val="16"/>
        <w:lang w:val="en-US"/>
      </w:rPr>
      <w:t xml:space="preserve"> of </w:t>
    </w:r>
    <w:r w:rsidRPr="00313DD2">
      <w:rPr>
        <w:rFonts w:ascii="Arial" w:hAnsi="Arial" w:cs="Arial"/>
        <w:sz w:val="16"/>
        <w:szCs w:val="16"/>
      </w:rPr>
      <w:fldChar w:fldCharType="begin"/>
    </w:r>
    <w:r w:rsidRPr="00313DD2">
      <w:rPr>
        <w:rFonts w:ascii="Arial" w:hAnsi="Arial" w:cs="Arial"/>
        <w:sz w:val="16"/>
        <w:szCs w:val="16"/>
        <w:lang w:val="en-US"/>
      </w:rPr>
      <w:instrText xml:space="preserve"> NUMPAGES </w:instrText>
    </w:r>
    <w:r w:rsidRPr="00313DD2">
      <w:rPr>
        <w:rFonts w:ascii="Arial" w:hAnsi="Arial" w:cs="Arial"/>
        <w:sz w:val="16"/>
        <w:szCs w:val="16"/>
      </w:rPr>
      <w:fldChar w:fldCharType="separate"/>
    </w:r>
    <w:r w:rsidR="002C236E">
      <w:rPr>
        <w:rFonts w:ascii="Arial" w:hAnsi="Arial" w:cs="Arial"/>
        <w:noProof/>
        <w:sz w:val="16"/>
        <w:szCs w:val="16"/>
        <w:lang w:val="en-US"/>
      </w:rPr>
      <w:t>7</w:t>
    </w:r>
    <w:r w:rsidRPr="00313DD2">
      <w:rPr>
        <w:rFonts w:ascii="Arial" w:hAnsi="Arial"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25E4BF" w14:textId="77777777" w:rsidR="00281000" w:rsidRDefault="00281000">
      <w:r>
        <w:separator/>
      </w:r>
    </w:p>
  </w:footnote>
  <w:footnote w:type="continuationSeparator" w:id="0">
    <w:p w14:paraId="5E260151" w14:textId="77777777" w:rsidR="00281000" w:rsidRDefault="00281000">
      <w:r>
        <w:continuationSeparator/>
      </w:r>
    </w:p>
  </w:footnote>
  <w:footnote w:type="continuationNotice" w:id="1">
    <w:p w14:paraId="66CA80A5" w14:textId="77777777" w:rsidR="00281000" w:rsidRDefault="0028100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E64939" w14:textId="77777777" w:rsidR="00B4515C" w:rsidRDefault="0089134D">
    <w:pPr>
      <w:pStyle w:val="lfej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320C9C"/>
    <w:multiLevelType w:val="hybridMultilevel"/>
    <w:tmpl w:val="B2EEF50C"/>
    <w:lvl w:ilvl="0" w:tplc="5526E4E4">
      <w:start w:val="1"/>
      <w:numFmt w:val="bullet"/>
      <w:lvlText w:val="-"/>
      <w:lvlJc w:val="left"/>
      <w:pPr>
        <w:ind w:left="720" w:hanging="360"/>
      </w:pPr>
      <w:rPr>
        <w:rFonts w:ascii="Frutiger LT Com 45 Light" w:eastAsia="Times New Roman" w:hAnsi="Frutiger LT Com 45 Light" w:cs="Times New Roman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B8419E"/>
    <w:multiLevelType w:val="multilevel"/>
    <w:tmpl w:val="FCBECA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484A7A82"/>
    <w:multiLevelType w:val="hybridMultilevel"/>
    <w:tmpl w:val="3CBC532C"/>
    <w:lvl w:ilvl="0" w:tplc="15FA7CF2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BEC2B3E2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58F4F7B2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906F550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C4DCE584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B747A6A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70884C4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EADA7488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A381F2A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activeWritingStyle w:appName="MSWord" w:lang="de-CH" w:vendorID="64" w:dllVersion="131078" w:nlCheck="1" w:checkStyle="0"/>
  <w:activeWritingStyle w:appName="MSWord" w:lang="en-GB" w:vendorID="64" w:dllVersion="131078" w:nlCheck="1" w:checkStyle="1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bAwsrQwMzUxNjZU0lEKTi0uzszPAykwqgUADhCSLCwAAAA="/>
  </w:docVars>
  <w:rsids>
    <w:rsidRoot w:val="0089134D"/>
    <w:rsid w:val="00077513"/>
    <w:rsid w:val="00081411"/>
    <w:rsid w:val="000A32E2"/>
    <w:rsid w:val="000C3E04"/>
    <w:rsid w:val="00111935"/>
    <w:rsid w:val="00190C56"/>
    <w:rsid w:val="00191BAC"/>
    <w:rsid w:val="001B6E6A"/>
    <w:rsid w:val="001C7379"/>
    <w:rsid w:val="00281000"/>
    <w:rsid w:val="002C236E"/>
    <w:rsid w:val="00332A3C"/>
    <w:rsid w:val="00374AFC"/>
    <w:rsid w:val="003A27C7"/>
    <w:rsid w:val="00436053"/>
    <w:rsid w:val="00541FB0"/>
    <w:rsid w:val="005534E0"/>
    <w:rsid w:val="005840D3"/>
    <w:rsid w:val="005B2454"/>
    <w:rsid w:val="005B337E"/>
    <w:rsid w:val="005C5E04"/>
    <w:rsid w:val="005E5CA0"/>
    <w:rsid w:val="00613026"/>
    <w:rsid w:val="006A71B6"/>
    <w:rsid w:val="006B1615"/>
    <w:rsid w:val="006E06AD"/>
    <w:rsid w:val="007547CD"/>
    <w:rsid w:val="007561C4"/>
    <w:rsid w:val="00770ACD"/>
    <w:rsid w:val="007D7C7F"/>
    <w:rsid w:val="00836749"/>
    <w:rsid w:val="008404CF"/>
    <w:rsid w:val="0089134D"/>
    <w:rsid w:val="008E714B"/>
    <w:rsid w:val="008E7670"/>
    <w:rsid w:val="0092075A"/>
    <w:rsid w:val="009C34B2"/>
    <w:rsid w:val="00A3749D"/>
    <w:rsid w:val="00A5182B"/>
    <w:rsid w:val="00A95BC0"/>
    <w:rsid w:val="00AD49C0"/>
    <w:rsid w:val="00B16190"/>
    <w:rsid w:val="00B4515C"/>
    <w:rsid w:val="00B71C83"/>
    <w:rsid w:val="00B8172A"/>
    <w:rsid w:val="00BB5A15"/>
    <w:rsid w:val="00C229F7"/>
    <w:rsid w:val="00D42E8E"/>
    <w:rsid w:val="00D52CFA"/>
    <w:rsid w:val="00D53A77"/>
    <w:rsid w:val="00D91ACB"/>
    <w:rsid w:val="00E17631"/>
    <w:rsid w:val="00E709C2"/>
    <w:rsid w:val="00EA7539"/>
    <w:rsid w:val="00EA790E"/>
    <w:rsid w:val="00EC6A83"/>
    <w:rsid w:val="00FB4C9F"/>
    <w:rsid w:val="00FC32AF"/>
    <w:rsid w:val="00FE3473"/>
    <w:rsid w:val="00FE76D7"/>
    <w:rsid w:val="00FE7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20B52E"/>
  <w15:chartTrackingRefBased/>
  <w15:docId w15:val="{706CBEBA-A3EA-4E47-8ACB-44E278A5A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89134D"/>
    <w:pPr>
      <w:spacing w:after="0" w:line="240" w:lineRule="auto"/>
    </w:pPr>
    <w:rPr>
      <w:rFonts w:ascii="Frutiger LT Com 45 Light" w:eastAsia="Times New Roman" w:hAnsi="Frutiger LT Com 45 Light" w:cs="Times New Roman"/>
      <w:sz w:val="21"/>
      <w:szCs w:val="24"/>
      <w:lang w:eastAsia="de-DE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Buborkszveg">
    <w:name w:val="Balloon Text"/>
    <w:basedOn w:val="Norml"/>
    <w:link w:val="BuborkszvegChar"/>
    <w:uiPriority w:val="99"/>
    <w:semiHidden/>
    <w:unhideWhenUsed/>
    <w:rsid w:val="0089134D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89134D"/>
    <w:rPr>
      <w:rFonts w:ascii="Segoe UI" w:hAnsi="Segoe UI" w:cs="Segoe UI"/>
      <w:sz w:val="18"/>
      <w:szCs w:val="18"/>
    </w:rPr>
  </w:style>
  <w:style w:type="paragraph" w:styleId="lfej">
    <w:name w:val="header"/>
    <w:basedOn w:val="Norml"/>
    <w:link w:val="lfejChar"/>
    <w:uiPriority w:val="99"/>
    <w:rsid w:val="0089134D"/>
    <w:pPr>
      <w:tabs>
        <w:tab w:val="center" w:pos="4536"/>
        <w:tab w:val="right" w:pos="9072"/>
      </w:tabs>
    </w:pPr>
    <w:rPr>
      <w:lang w:val="x-none"/>
    </w:rPr>
  </w:style>
  <w:style w:type="character" w:customStyle="1" w:styleId="lfejChar">
    <w:name w:val="Élőfej Char"/>
    <w:basedOn w:val="Bekezdsalapbettpusa"/>
    <w:link w:val="lfej"/>
    <w:uiPriority w:val="99"/>
    <w:rsid w:val="0089134D"/>
    <w:rPr>
      <w:rFonts w:ascii="Frutiger LT Com 45 Light" w:eastAsia="Times New Roman" w:hAnsi="Frutiger LT Com 45 Light" w:cs="Times New Roman"/>
      <w:sz w:val="21"/>
      <w:szCs w:val="24"/>
      <w:lang w:val="x-none" w:eastAsia="de-DE"/>
    </w:rPr>
  </w:style>
  <w:style w:type="paragraph" w:styleId="llb">
    <w:name w:val="footer"/>
    <w:basedOn w:val="Norml"/>
    <w:link w:val="llbChar"/>
    <w:rsid w:val="0089134D"/>
    <w:pPr>
      <w:tabs>
        <w:tab w:val="center" w:pos="4536"/>
        <w:tab w:val="right" w:pos="9072"/>
      </w:tabs>
    </w:pPr>
    <w:rPr>
      <w:lang w:val="x-none"/>
    </w:rPr>
  </w:style>
  <w:style w:type="character" w:customStyle="1" w:styleId="llbChar">
    <w:name w:val="Élőláb Char"/>
    <w:basedOn w:val="Bekezdsalapbettpusa"/>
    <w:link w:val="llb"/>
    <w:rsid w:val="0089134D"/>
    <w:rPr>
      <w:rFonts w:ascii="Frutiger LT Com 45 Light" w:eastAsia="Times New Roman" w:hAnsi="Frutiger LT Com 45 Light" w:cs="Times New Roman"/>
      <w:sz w:val="21"/>
      <w:szCs w:val="24"/>
      <w:lang w:val="x-none" w:eastAsia="de-DE"/>
    </w:rPr>
  </w:style>
  <w:style w:type="character" w:styleId="Jegyzethivatkozs">
    <w:name w:val="annotation reference"/>
    <w:uiPriority w:val="99"/>
    <w:rsid w:val="0089134D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rsid w:val="0089134D"/>
    <w:rPr>
      <w:sz w:val="20"/>
      <w:szCs w:val="20"/>
      <w:lang w:val="x-none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89134D"/>
    <w:rPr>
      <w:rFonts w:ascii="Frutiger LT Com 45 Light" w:eastAsia="Times New Roman" w:hAnsi="Frutiger LT Com 45 Light" w:cs="Times New Roman"/>
      <w:sz w:val="20"/>
      <w:szCs w:val="20"/>
      <w:lang w:val="x-none" w:eastAsia="de-DE"/>
    </w:rPr>
  </w:style>
  <w:style w:type="paragraph" w:styleId="Listaszerbekezds">
    <w:name w:val="List Paragraph"/>
    <w:basedOn w:val="Norml"/>
    <w:uiPriority w:val="34"/>
    <w:qFormat/>
    <w:rsid w:val="00A95B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042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5331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811c3f98-be1f-45e4-abc6-2f1773d38d14">2HS7WFEC6WCP-1278512009-167543</_dlc_DocId>
    <_dlc_DocIdUrl xmlns="811c3f98-be1f-45e4-abc6-2f1773d38d14">
      <Url>https://heks.sharepoint.com/sites/ID/hun/_layouts/15/DocIdRedir.aspx?ID=2HS7WFEC6WCP-1278512009-167543</Url>
      <Description>2HS7WFEC6WCP-1278512009-167543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893A8DBA4B094E84C484D16EC1D795" ma:contentTypeVersion="20" ma:contentTypeDescription="Create a new document." ma:contentTypeScope="" ma:versionID="9e7f9528e9c9fedaaaf64a6bcfa87da3">
  <xsd:schema xmlns:xsd="http://www.w3.org/2001/XMLSchema" xmlns:xs="http://www.w3.org/2001/XMLSchema" xmlns:p="http://schemas.microsoft.com/office/2006/metadata/properties" xmlns:ns2="811c3f98-be1f-45e4-abc6-2f1773d38d14" xmlns:ns3="9b47d50c-6aee-4b21-b6db-55a3157516e4" xmlns:ns4="7ee51e5b-71ef-43d2-8c68-a6b31a04192f" targetNamespace="http://schemas.microsoft.com/office/2006/metadata/properties" ma:root="true" ma:fieldsID="fae3467adc178e21561d8397e01ef522" ns2:_="" ns3:_="" ns4:_="">
    <xsd:import namespace="811c3f98-be1f-45e4-abc6-2f1773d38d14"/>
    <xsd:import namespace="9b47d50c-6aee-4b21-b6db-55a3157516e4"/>
    <xsd:import namespace="7ee51e5b-71ef-43d2-8c68-a6b31a04192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1c3f98-be1f-45e4-abc6-2f1773d38d1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47d50c-6aee-4b21-b6db-55a3157516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e51e5b-71ef-43d2-8c68-a6b31a04192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7C1BE24-16F4-4F96-B078-B8EB470D64E6}">
  <ds:schemaRefs>
    <ds:schemaRef ds:uri="http://schemas.microsoft.com/office/2006/metadata/properties"/>
    <ds:schemaRef ds:uri="http://schemas.microsoft.com/office/infopath/2007/PartnerControls"/>
    <ds:schemaRef ds:uri="811c3f98-be1f-45e4-abc6-2f1773d38d14"/>
  </ds:schemaRefs>
</ds:datastoreItem>
</file>

<file path=customXml/itemProps2.xml><?xml version="1.0" encoding="utf-8"?>
<ds:datastoreItem xmlns:ds="http://schemas.openxmlformats.org/officeDocument/2006/customXml" ds:itemID="{5AD34834-70F6-4156-BB19-E0F73A41178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5DA343-3E74-474A-9E4A-3AE3EE10DD67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3B1C79ED-29DB-46FC-A756-525D09CF02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1c3f98-be1f-45e4-abc6-2f1773d38d14"/>
    <ds:schemaRef ds:uri="9b47d50c-6aee-4b21-b6db-55a3157516e4"/>
    <ds:schemaRef ds:uri="7ee51e5b-71ef-43d2-8c68-a6b31a0419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6</TotalTime>
  <Pages>7</Pages>
  <Words>1232</Words>
  <Characters>8507</Characters>
  <Application>Microsoft Office Word</Application>
  <DocSecurity>0</DocSecurity>
  <Lines>70</Lines>
  <Paragraphs>1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tina Malhotra</dc:creator>
  <cp:keywords/>
  <dc:description/>
  <cp:lastModifiedBy>Ignácz Andrea</cp:lastModifiedBy>
  <cp:revision>49</cp:revision>
  <dcterms:created xsi:type="dcterms:W3CDTF">2020-10-08T23:27:00Z</dcterms:created>
  <dcterms:modified xsi:type="dcterms:W3CDTF">2020-10-21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893A8DBA4B094E84C484D16EC1D795</vt:lpwstr>
  </property>
  <property fmtid="{D5CDD505-2E9C-101B-9397-08002B2CF9AE}" pid="3" name="_dlc_DocIdItemGuid">
    <vt:lpwstr>4019d03b-1166-4bbd-b149-44c83fc7ff0e</vt:lpwstr>
  </property>
</Properties>
</file>